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34F0DCB7" w:rsidR="00414A93" w:rsidRPr="00414A93" w:rsidRDefault="00414A93" w:rsidP="00414A93">
      <w:pPr>
        <w:spacing w:line="300" w:lineRule="auto"/>
        <w:rPr>
          <w:b/>
        </w:rPr>
      </w:pPr>
      <w:r w:rsidRPr="00414A93">
        <w:t xml:space="preserve">Dear </w:t>
      </w:r>
      <w:r w:rsidR="00AE54A9">
        <w:fldChar w:fldCharType="begin"/>
      </w:r>
      <w:r w:rsidR="00AE54A9">
        <w:instrText xml:space="preserve"> MERGEFIELD  FirstName  \* MERGEFORMAT </w:instrText>
      </w:r>
      <w:r w:rsidR="00AE54A9">
        <w:fldChar w:fldCharType="separate"/>
      </w:r>
      <w:r w:rsidR="001F2593">
        <w:t>«FirstName»</w:t>
      </w:r>
      <w:r w:rsidR="00AE54A9">
        <w:fldChar w:fldCharType="end"/>
      </w:r>
      <w:r w:rsidR="001F2593">
        <w:t xml:space="preserve"> </w:t>
      </w:r>
      <w:r w:rsidR="00AE54A9">
        <w:fldChar w:fldCharType="begin"/>
      </w:r>
      <w:r w:rsidR="00AE54A9">
        <w:instrText xml:space="preserve"> MERGEFIELD  LastName  \* MERGEFORMAT </w:instrText>
      </w:r>
      <w:r w:rsidR="00AE54A9">
        <w:fldChar w:fldCharType="separate"/>
      </w:r>
      <w:r w:rsidR="001F2593">
        <w:t>«LastName»</w:t>
      </w:r>
      <w:r w:rsidR="00AE54A9">
        <w:fldChar w:fldCharType="end"/>
      </w:r>
      <w:r w:rsidRPr="00414A93">
        <w:rPr>
          <w:b/>
        </w:rPr>
        <w:t>,</w:t>
      </w:r>
    </w:p>
    <w:p w14:paraId="718DE0D3" w14:textId="77777777" w:rsidR="002E0FC2" w:rsidRDefault="002E0FC2" w:rsidP="002E0FC2">
      <w:r w:rsidRPr="002E0FC2">
        <w:t>I have excellent news for you or a family member of yours. . .</w:t>
      </w:r>
    </w:p>
    <w:p w14:paraId="1FC17323" w14:textId="5514648C" w:rsidR="002E0FC2" w:rsidRDefault="002E0FC2" w:rsidP="002B280D">
      <w:r w:rsidRPr="002E0FC2">
        <w:t xml:space="preserve">In a search of government records, my firm has discovered unclaimed funds that I am convinced belongs to the current or previous owner of </w:t>
      </w:r>
      <w:r w:rsidR="001F2593">
        <w:rPr>
          <w:b/>
        </w:rPr>
        <w:fldChar w:fldCharType="begin"/>
      </w:r>
      <w:r w:rsidR="001F2593">
        <w:rPr>
          <w:b/>
        </w:rPr>
        <w:instrText xml:space="preserve"> MERGEFIELD  OppName  \* MERGEFORMAT </w:instrText>
      </w:r>
      <w:r w:rsidR="001F2593">
        <w:rPr>
          <w:b/>
        </w:rPr>
        <w:fldChar w:fldCharType="separate"/>
      </w:r>
      <w:r w:rsidR="001F2593">
        <w:rPr>
          <w:b/>
        </w:rPr>
        <w:t>«OppName»</w:t>
      </w:r>
      <w:r w:rsidR="001F2593">
        <w:rPr>
          <w:b/>
        </w:rPr>
        <w:fldChar w:fldCharType="end"/>
      </w:r>
      <w:r w:rsidRPr="002E0FC2">
        <w:t xml:space="preserve"> who lived or owned</w:t>
      </w:r>
      <w:r w:rsidR="002B280D">
        <w:t xml:space="preserve"> </w:t>
      </w:r>
      <w:r w:rsidR="00AE54A9" w:rsidRPr="00781068">
        <w:rPr>
          <w:b/>
          <w:bCs/>
        </w:rPr>
        <w:fldChar w:fldCharType="begin"/>
      </w:r>
      <w:r w:rsidR="00AE54A9" w:rsidRPr="00781068">
        <w:rPr>
          <w:b/>
          <w:bCs/>
        </w:rPr>
        <w:instrText xml:space="preserve"> MERGEFIELD  FsAddress  \* MERGEFORMAT </w:instrText>
      </w:r>
      <w:r w:rsidR="00AE54A9" w:rsidRPr="00781068">
        <w:rPr>
          <w:b/>
          <w:bCs/>
        </w:rPr>
        <w:fldChar w:fldCharType="separate"/>
      </w:r>
      <w:r w:rsidR="002B280D" w:rsidRPr="00781068">
        <w:rPr>
          <w:b/>
          <w:bCs/>
        </w:rPr>
        <w:t>«FsAddress»</w:t>
      </w:r>
      <w:r w:rsidR="00AE54A9" w:rsidRPr="00781068">
        <w:rPr>
          <w:b/>
          <w:bCs/>
        </w:rPr>
        <w:fldChar w:fldCharType="end"/>
      </w:r>
      <w:r w:rsidRPr="002E0FC2">
        <w:t>. I'd like to help you recover this money, but we'll need to act quickly. Keep in mind that after time lapses the State can ta</w:t>
      </w:r>
      <w:bookmarkStart w:id="1" w:name="_GoBack"/>
      <w:bookmarkEnd w:id="1"/>
      <w:r w:rsidRPr="002E0FC2">
        <w:t xml:space="preserve">ke final possession and at that point it will be impossible to recover. </w:t>
      </w:r>
    </w:p>
    <w:p w14:paraId="325959B1" w14:textId="6AF6F928" w:rsidR="002E0FC2" w:rsidRPr="002E0FC2" w:rsidRDefault="002E0FC2" w:rsidP="002E0FC2">
      <w:r w:rsidRPr="002E0FC2">
        <w:t>Please give me just a minute or two to explain how I can help with your recovery process . . .</w:t>
      </w:r>
    </w:p>
    <w:p w14:paraId="441E4378" w14:textId="77777777" w:rsidR="002E0FC2" w:rsidRPr="002E0FC2" w:rsidRDefault="002E0FC2" w:rsidP="002E0FC2">
      <w:r w:rsidRPr="002E0FC2">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EECA5" w14:textId="77777777" w:rsidR="00AE54A9" w:rsidRDefault="00AE54A9" w:rsidP="00526A1D">
      <w:r>
        <w:separator/>
      </w:r>
    </w:p>
  </w:endnote>
  <w:endnote w:type="continuationSeparator" w:id="0">
    <w:p w14:paraId="1C6C5E2E" w14:textId="77777777" w:rsidR="00AE54A9" w:rsidRDefault="00AE54A9"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3806" w14:textId="77777777" w:rsidR="00233968" w:rsidRDefault="002339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14DAE2" w14:textId="77777777" w:rsidR="00AE54A9" w:rsidRDefault="00AE54A9" w:rsidP="00526A1D">
      <w:bookmarkStart w:id="0" w:name="_Hlk494096056"/>
      <w:bookmarkEnd w:id="0"/>
      <w:r>
        <w:separator/>
      </w:r>
    </w:p>
  </w:footnote>
  <w:footnote w:type="continuationSeparator" w:id="0">
    <w:p w14:paraId="45132B63" w14:textId="77777777" w:rsidR="00AE54A9" w:rsidRDefault="00AE54A9"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2E85" w14:textId="77777777" w:rsidR="00233968" w:rsidRDefault="002339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AE704" w14:textId="77777777" w:rsidR="00233968" w:rsidRDefault="002339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2E9D867" w:rsidR="00EA4314" w:rsidRDefault="00233968">
    <w:pPr>
      <w:pStyle w:val="Header"/>
    </w:pPr>
    <w:r>
      <mc:AlternateContent>
        <mc:Choice Requires="wpg">
          <w:drawing>
            <wp:anchor distT="0" distB="0" distL="114300" distR="114300" simplePos="0" relativeHeight="251670528" behindDoc="0" locked="0" layoutInCell="1" allowOverlap="1" wp14:anchorId="201FCE73" wp14:editId="5E8FC157">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1FCE73" id="Group 352" o:spid="_x0000_s1027" style="position:absolute;left:0;text-align:left;margin-left:0;margin-top:-6pt;width:629.55pt;height:134.65pt;z-index:251670528;mso-position-horizontal:center;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BXi4EeAAAAAJAQAADwAAAGRycy9kb3ducmV2LnhtbEyPzWrD&#10;MBCE74W+g9hCb4ksB/fH9TqE0PYUCk0KITfF3tgm1spYiu28fZVTe5tllplvsuVkWjFQ7xrLCGoe&#10;gSAubNlwhfCz+5i9gHBec6lby4RwJQfL/P4u02lpR/6mYesrEULYpRqh9r5LpXRFTUa7ue2Ig3ey&#10;vdE+nH0ly16PIdy0Mo6iJ2l0w6Gh1h2tayrO24tB+Bz1uFqo92FzPq2vh13ytd8oQnx8mFZvIDxN&#10;/u8ZbvgBHfLAdLQXLp1oEcIQjzBTcRA3O05eFYgjQpw8L0Dmmfy/IP8FAAD//wMAUEsDBBQABgAI&#10;AAAAIQChftd2HQEAAGYIAAAZAAAAZHJzL19yZWxzL2Uyb0RvYy54bWwucmVsc7zWTWrDMBAF4H2h&#10;dzDa1/I4sZOUyNmUQrYlPYCwx7ZS6wdJLc3tKyiUBlJ1N0vb6M3HW4y8P3zqpfhAH5Q1gkFZsQJN&#10;bwdlJsFeT88PW1aEKM0gF2tQsAsGduju7/YvuMiYDoVZuVCkFBMEm2N0j5yHfkYtQ2kdmvRltF7L&#10;mB79xJ3s3+SEvK6qlvvfGay7yiyOg2D+OKT5p4tLk//PtuOoenyy/btGE2+M4Eqn2SlQ+gmjYBoH&#10;Jb9fbktnJsZvG2BFg4BVTkGEyBo2NEVscj1ATYOAOqcgQmQNQFREroeWxtDmDEBVBOQUDU0TTc4A&#10;RAhoyrPDvxdmukYotjZUuTLWNIh1zrCjMexyBiAqAn6a4Fd/B90XAAAA//8DAFBLAwQKAAAAAAAA&#10;ACEAd7Foz5oDAACaAwAAFQAAAGRycy9tZWRpYS9pbWFnZTE0LnBuZ4lQTkcNChoKAAAADUlIRFIA&#10;AAAUAAAAGwgGAAAAfN+v2AAAAAZiS0dEAP8A/wD/oL2nkwAAAAlwSFlzAAAOxAAADsQBlSsOGwAA&#10;AzpJREFUSImtlG1IU1EYx//n3usLKeFyGJWzmukHLcxaWaLVFClTzBR6gyIssoIiCCoirT6E33qD&#10;bBChWNKKtOzNZOnKaJqmDnVWynRqvmbN5ppL3U4fKmu7202pPzwf7jnn/zvPOec+D/CfRZwHWowd&#10;VNFaAlVfLd5+6eQZ/Dx9ERsQgY3zVmGndD0JLEqjw2NmPtAybkVW/TV6oeU27NQ+pWwW+M7BoNUI&#10;y4TVEfh1fBTxTw7T6sHm6ZzOpTgA2FF+mlb3NzlMsITFgbDN2DR/DfFgOPRZhqA39UCpV9FmY7tb&#10;IKnqb8Lq4r3UeaIs+RJZH7TKpUnV/RoZ6nO02zzAm2NyG+9S2CicI36ezG0WCZIoqFOukLneYp6P&#10;qe3XAXY7LybsNrdAAFjkJ0Fhwlni7GMMxl7eLrBRHHt5mVrGRwWhcokMMbMjHHwkUJFIP4zw7wIA&#10;AmbMwp4lm7AzLImEiaUu1xS3VuB60/3JbxJ3ax+t6KoVzAQAQkXzkRqyDqkhchIdGOF2HVHqnmJb&#10;yXHeKwspWCTB7iUpJDMyHQE+/o5Am92G6Pxd9HVPkxu7e3lzXtgXmU6yYzMh9hH9AAJAr2kQ0Xm7&#10;qGG4Z9pQABB5z4QiKYtsXbzhdy1/NH/GoSc59I6ubMq17Kwz8oOE123ahjpxUXMDBdoHdOTb12lD&#10;ecBfGrGaoWwsRV7dParpavh34J9q/dhBCxse4WbDQ+g/dQkD0/IP0WdtGgDA8sBwqA8UCG7yQl+D&#10;qxollNrHLn81bmJiHCbLCABA3VqN+m4dXSYJdwtdG7wSAPBIp8aWgiOwjDmWJ+PJcIDNPhlH7+dg&#10;dMzqiuWg5HA5SV+c4OCFzQ7Gi/F0KG71uyok5mbQYYvpr1AOLL99eTEevMHn76oRkh2Hi+V5GDQN&#10;uYSVaFUoqivlecn+m6eoorJQMJOlkjAsFEsg9hGBY1nUGhrxppNfqgxhwHmxPzMUkNagg9agEz4+&#10;y+FGxnn+o5xMPIgY6XLeZQtFbLAMmhN3sT0qhRBVcyUq39dM7pS8NB5RwZFo6+9Aecsr1LRrqbar&#10;Bb3GAQyZP4NlWPj7+EEaEISY0BVIl20kK6S/++N3t0yj+7tZqLkAAAAASUVORK5CYIJQSwMECgAA&#10;AAAAAAAhAB4fW4GDAwAAgwMAABQAAABkcnMvbWVkaWEvaW1hZ2U5LnBuZ4lQTkcNChoKAAAADUlI&#10;RFIAAAAcAAAAGQgGAAAAIsBOJwAAAAZiS0dEAP8A/wD/oL2nkwAAAAlwSFlzAAAOxAAADsQBlSsO&#10;GwAAAyNJREFUSImllVtIVEEYx3/nnL246yVts00rKqRQlEzT3N2E7qwERUVaYt7oZpR2RamHHnqT&#10;IqgeoqBCihLroaKLED2YRIWWSWZFEXQBy7KihHK33dODdPC0O7tHGhiYM/PN95v/930zR6KpUGUU&#10;rXXRIalokks31/HpGfk3Nkb1U522FBOBUfHEzYgfFUwEg6NzHM6vqmLITzCIKX9sOnZTDG19XRFt&#10;cxwzOOzeLs1yTA9ZsylW3OOySLLEE2e20fL6tm5dlmRqM4tZn75MkobBQRxnvOrXoe9CYENOOY3u&#10;bVI0EQc6TrG/46QuDo2urTTkVkgAMoAsyyxIyYFAUNiH/L5oLAZ+fuPgw7O6fXPGZbBnVpl2UPnv&#10;oGy6VyKgIurt7yOHHKDp2XV+/BpUR+47UrgLRVY0Gw24Im0+6YlTIKiG7Q8/9NL5oTci8PSTK+rI&#10;PSumzcOdOlOXBg2oyAr78qqFCgmoHHvULKz9zr5eevpf6ezr8ypC7OSRH6UZXmlaXIowj81PW/k4&#10;OBA+nD1XdbYFzkw8E7NDikwHNCtm9hZUC3M55BviRNelEJW+3z4u9LTqbOty14Y9mPzvROXM5UyK&#10;HS8M6/GOFny/9RV77eUdPv/4ohXLBJuD4vQlxoBWk4V6V5UkKp6+7/1c7L2lU9n0+KrOpiZnNRaT&#10;JeydDQECbMhdhdOWJMzl0XvnNNv+wQFuvGjT1szIbJ5dHFadEGi32NjtrhTm8sGbbu6/7VYBzndf&#10;x+/za+EsyfCSkpAsfJHCAgG2zFnDWGuCMJdH7w6rbOq8rJuvdZUJ1UUExsfEscNTLonCevHxTVqf&#10;t6td755qc/mpmbimhF4FQ0CA2rnrSLDEhi0ev99H6dldEFS116VubnlEdVGBSfYxbPOUCXP5dfCb&#10;NnbaHZRkF/0fEGDnvCrsSkzEJ4+AymbXGqxma9TfV1RgcryDGs9aYS6Hr4JCTWFpVHWGgAB7Fm/A&#10;KpmF6lZnF5Ga6IyqzjAwNdHJek+J8PWpW1hpxI1xIEC9dxNmlJBw5k3Owp2Wa0jdqIBTkydT7loZ&#10;UrG1C6uMugDgDxw/BMxMgCckAAAAAElFTkSuQmCCUEsDBAoAAAAAAAAAIQDxBsrSNgQAADYEAAAU&#10;AAAAZHJzL21lZGlhL2ltYWdlOC5wbmeJUE5HDQoaCgAAAA1JSERSAAAAGwAAABsIBgAAAI3U9FUA&#10;AAAGYktHRAD/AP8A/6C9p5MAAAAJcEhZcwAADsQAAA7EAZUrDhsAAAPWSURBVEiJjZVtbFNlFMf/&#10;z11vt26rlLVla0dbnJ2TlSlbZiuLMsSwMFFHCMQYzaKIn0wENBr8YvAlEuMLMCBGjCZqUIbRxBey&#10;4WSZNI4VXSZrBjK6YLdhXUdt163tbcvt44e5xbrnae8/OV/ufc7/d85zc+4hyKO0nMa54EV4blzC&#10;cHiMhpJRRNMxqAURJo0e1pJyuAy15N4VdTAVG3J6Ed6LaCqG90ZO4oMr39BAIpSvJghEwEMrm8jz&#10;jkexwdSgHNYzeQE73QcwEZuieSkMtdtbSce6PdAVanPDDns7sfv8QS7EaayFoUiHodAoAvEbXOBt&#10;t1Sid8tRYtOa2LB3fzuBF853MEGt1nV4y/Us7jRUL+b0B4bp1jMvIZgIM4GrtCb0b/2QmEuN2bCe&#10;cQ82f7eHylRektRgvAM/bzsOjVi05CZ8kQk0fvkkjSRnmcAWiwvdDx8mgiBAAICZ5Czae/ZTWb4J&#10;ZGhWFFABnS1vEBYIAOw6C16ubyf/z1uIH/wD+OjStwAwD+sY6kQgOg3IdEncb25A9XIrs+oF7XK0&#10;QaQFzHzIFG96PqaZTAZCIi3h0ODnzKqQodhu38gdjwXpNTpssji5Htci19E3OQjhrP8CQrEwhZwB&#10;K5zljnwsAMB6cz0zfyFOj7mhOu1zU8j8carVVymCOSscBDLlGnkmvVTlDV6db5ehElGDIrFQEezW&#10;ZZVcHwC4Fp6EanT6D/A6Ky3SIKYIBVRqjVwfAAjHZiDMxGe5HzYjZxSiALVKDTVRcb1S6TRUVJbn&#10;PyJDMUlpX/MqoITrVSIWQliu1nLnIy7FEYpFFIFSN1NISAmul01rgmDRVnBbR4Zi7O9xRbAZaS6n&#10;T43eBsG1so7wqoFMMeC/qAgWnAtxPSBTNK+6G8Ime1POinqvDijaaR7/cE6fB2vWQ9iyuhkVxXru&#10;5HeN9CE0x14h/5V77BeuR+vt96HKYCGCqBLx4oanue0nk0kcc5/ICZqeDeGroW7K89i38RkC/PvX&#10;f665ndxjvYt7BQfOvE8vB3xc2KtdRxDlzOtO13Y0V7uwCBNVIr546hBZUVzGrCwhJdD09g50j/yU&#10;BZFSEnafeg1Hez9ldrWmvBpHdryyeD5rfVwO+OgDB5/An5EpbhfWMjMabXWQ0in0jQ4gnkowz60x&#10;1+DHvZ+RimVGNgwA/ooE6a5P9uH74bNcYD495nwExx5/nZSV6rKecxfj17924Z3u47TfN6gYUm9z&#10;YH/bXrQ1tDB9825h78TvtNvbh3NXPPBN+TEeuo5ESkJJYTHKSnVYbbLDWbUW2xo3k7W23Iv2HwX2&#10;i0U+cNCxAAAAAElFTkSuQmCCUEsDBAoAAAAAAAAAIQAEtC45GwoAABsKAAAUAAAAZHJzL21lZGlh&#10;L2ltYWdlMS5wbmeJUE5HDQoaCgAAAA1JSERSAAAE6wAAAD8IBgAAALF8TG4AAAAGYktHRAD/AP8A&#10;/6C9p5MAAAAJcEhZcwAADsQAAA7EAZUrDhsAAAm7SURBVHic7d19kFXlfQfw77m7sMsuyy4s7yCJ&#10;AUSCWCNIo1XAZqyiqU2ixjYJwQ41FkiNlZHgtCQ1VpM6qRqdUmNTM0StiNGxRmvG1Lfo2BdJpigT&#10;dapYjdZMxGiRILDA9o80xlSUfbnsPbt8Pn/dZe75nR/33GefZ7/znHuL0cuO6Ny2c3uqoqhOmV/V&#10;6UXBqvfSn+rs40nV6qVHtd7hgNK8zkV1X5+qKftY6OZJ+ux6d+FENX3v7eWgUoyFogo13l6uerWq&#10;ULAaPe21Rg8KGw/vfEBN56u9HFi2MVFUqVDVx0MJ5qx3rVWDOavLNfpoDVeNOatU46HK67eqXvNe&#10;Ftuv69IazVn9fjy8ywGl+DuiiuNhII6FMs0NXarTxROVbTz06e+KfRQo03hYvzl3/d4VmTdv3j6r&#10;1W/d/vOUKqx7W40eFh2Ig7lbNfpoEqnGYC7T4DG59bCOya1ndco8Hqo4uQnrelCnB8o0Hsq00Ot1&#10;LWFd92sMoLCuT695mQP1vRxUqvFQsvXbr9Up8xqurOu3Lj6pZmuU/Txn9apOCcOJN+tYv/WsVj/8&#10;e6ZHdbpXvlsH1ryXt9i5Lbt37+7SUytVOB0AAAAAUAXCOgAAAAAoCWEdAAAAAJSEsA4AAAAASkJY&#10;BwAAAAAlIawDAAAAgJIQ1gEAAABASQjrAAAAAKAkhHUAAAAAUBLCOgAAAAAoCWEdAAAAAJSEsA4A&#10;AAAASkJYBwAAAAAlIawDAAAAgJIQ1gEAAABASQjrAAAAAKAkhHUAAAAAUBLCOgAAAAAoCWEdAAAA&#10;AJSEsA4AAAAASqK+1g3QfzQ3NOXgkQfl4JETM651dEYOHZGRLcMzcujwjGhqS+OghgyuH1Q01A9O&#10;Q31DKkWRHbt2Zufujuzo2Jkdu3Zmy/at2bz11c7NW3+WzVtfzU+3vJLnXn0xm15+Pj99/ZVa/xcB&#10;AAAAakpYx9sMb2rN4RMPzW8cND2HTzw0h42floNHTizGtI7KxvwoG3t/imJv//jzHdvy7OYf56mf&#10;bMqGF57sfOzFJ7PhhSfy7OYf9/6MAAAAAP2AsI4cOnZyjp06O8dNnZNjp8zO5NHvKR7MhjzYx300&#10;NzS99cc3A73Xtv1PHnnmh3n46fWdDz39aB79r8eyvWNHH3cHAAAAsP8J6w5Aw5tac+KMuTl55vyc&#10;OGNuxrSOKp7MvflGrRt7B21Nrb98WCTJjo4defjp9fmnjQ903vX4/XnyJ8/UrjkAAACAKhLWHSDG&#10;t43Jx2efktNmnZSjJx9Z1NfVZ22urnVbPdIwqOGXD4sk2fTy87ljwz/npvXfyb89+x+dtesMAAAA&#10;oHeEdQPY8KbWnDH75PzBb56auVPnpK6urrgyX6h1W1X3vlGT3ny86eXni7Xr78w//PsdnRv/+6ka&#10;dgUAAADQfcK6AeiYybNyzrxP5uNHnZIhgxuLa/PlWrfUZ94S3BWPPPODfP2hmzrXrb8rb3Rsr2Vb&#10;AAAAAF0irBsgGgc1ZNExp2fZ8Qtz+EHTi0dyWxbVuqkaO2byrCQpfrb1taz511tz5X3fzHOvvOg2&#10;WQAAAKC0hHX9XFvTsCydvzDnfuisjG0bXXw9l9a6pdIZMbQtSdKxqyPrfnBXcdk912bDC08I7QAA&#10;AIDSEdb1UyOa27LipHOy9PiFGTakpbg0K2rdUukNqh/05uO7Nz5QrLrj8qx/7nGhHQAAAFAawrp+&#10;ZmhDc/70hMVZ/jt/lLbm1mJllta6pX5pwWHzkyS3/vDuYtUdV+RHL/2n0A4AAACouUqtG6Br6ip1&#10;WXr8wmz6yvdz8UeXF23NrUWtexoITjtyQR5fdXe+ueiyYuywUV5TAAAAoKbsrOsHjjtkTq7+xF/k&#10;iEkzitX5y1q3M+DU1dUlSba88XouuvPq4qoH1qRjd4eddgAAAECfE9aV2Jhho3L5mX+eTx79keKI&#10;lbfUup0Bb9iQliTJEy89nWVrv1jc99S/COwAAACAPiWsK6mFR38sV/7+F9LeMtytmX1s+rgp2bNn&#10;T/7u4bXFBbd9pXPL9q21bgkAAAA4QPjMupKZMHxs7vzcdbn+7CsKQV3tVCqVnDP3E9m46u5iwYx5&#10;rgMAAADQJ+ysK5HTZi3IN876qwz35RGlMal9QpJk9YM3FOd/+5LO7R07atwRAAAAMJDZWVcCQwY3&#10;5pqFl+TWZdcUgrpyWjrvU3l05e3F+8dNdX0AAACA/cbOuhqbPm5K1i35m8yceKgQqORmTpiWbTve&#10;yJ/cfFHx94+s8+UTAAAAQNUJ62ro1CNOyA1nX5FhQ1oEdf1EU8OQJL+4LfZz6y7u7NjdUeOOAAAA&#10;gIHEbbA1sup3z83tn71WUNdPLZ33qdx73vXF6JZ21w8AAACoGmFdH2sc1JBblqzOxR9dXlQqFUFP&#10;PzZ36pysX3l7Zk6Y5joCAAAAVSGs60PDm1vzveU35IyjThHuDBCT2ifkoeU3Z/4hHyySuK4AAABA&#10;rwjr+sik9gl5eOW3c9whcwQ6A0xb07B897PX5cxZpyQCOwAAAKAXfMFEH5g2dnLuveDGTBwxTpAz&#10;QDUObsyePXsyorktf/v9G4skvi0WAAAA6DZh3X42fdyU3LfipoxrGy2oG+AqlV9sVD335oty1f1r&#10;BHYAAABAt7kNdj86bMK0PPD5tYK6A8xVZ34x539oceKWWAAAAKCbhHX7yfRxU3L/ipsypnWUwOYA&#10;dPkZfyawAwAAALpNWLcfvKd9Yu5Zfn1GDWsX1BzAvvqxC3PWB09LBHYAAABAF/nMuiob1dKee5Z/&#10;Kwe1jxfQHOAqlUp27d6VV7dtyT8+9j2fYQcAAADsk511VdTc0JTvnr8m08ZNFtSRJKmvq8/axV/L&#10;3ClzEjvsAAAAgH0Q1lVJpajkxs9cmVnvnSmQ4dcMGdyY2z6zOu8bOanWrQAAAAAlJ6yrki+fviIf&#10;OfJEQR17NbJlRL6z5NoMaxzqPQIAAAC8I2FdFSz6rdPz+ZOXCGF4VzPGH5KbF1+Vukqd9woAAACw&#10;V8K6XvrApBm55tOX1LoN+okFh83Plz58XuLz6wAAAIC9ENb1wrAhLbll6eoMGdwoeKHLLjxxSU56&#10;/7xEYAcAAAD8P/W1bqA/u+4PL8uUMe8VuNAtlUolL7/+Sj5w6al54bWXiiSdte4JAAAAKAc763po&#10;2W9/OqcfdbKgjh4Z1dKetYu/lkphCAIAAAC/IinogaljDs5lZ1xY6zbo546dMjsXnHB24nZYAAAA&#10;4P8I67qprlKXNYv/Os2NTQIWeu1LHz4vM8dPSwR2AAAAQIR13bZiwR/nmKmzBStURcOghnxr0Vcz&#10;qG5QIrADAACAA97/AqhrqL2J9Y6LAAAAAElFTkSuQmCCUEsDBAoAAAAAAAAAIQDk6xK52GYAANhm&#10;AAAUAAAAZHJzL21lZGlhL2ltYWdlMi5wbmeJUE5HDQoaCgAAAA1JSERSAAAAxQAAANoIBgAAABa4&#10;hr4AAAAGYktHRAD/AP8A/6C9p5MAAAAJcEhZcwAADsQAAA7EAZUrDhsAACAASURBVHic7J13VFNJ&#10;28DnphNK6L13pItIERBFQbD33l3rq2vvvZfVde269oa9U0SwIE0BQUB6772EJKTf7w++uCHcmwRE&#10;QeV3jueYmblzJyFP7sxTIRiGQS+99PIfmO5eQC+99DRw3b2A34EiWqVBYn2Wk5aMSoWbmk1sd6+n&#10;F/H0CsV35knx+zFj321+LHg91yTgysG+izeqk5Squ3NdvaAD9Z4pvh9FtEoDh6C5yY1smqJwuxJB&#10;vqFq4jMNPAbH6a619YJO75niO7Iw7sgFUYEAAIAGdrNSAa3CqDvW1ItkeoXiO6KAJ1OR2h2UzJL1&#10;yOolP3o9vUhH75lCAlw+F3c0/e6aPFqZSR2LqrLaavKxAeq20dJcu9Jq0vGkhhzHvOYyE0GbIkGu&#10;8eHAveNlcMSW77fqXr6F3jOFGBhcJnnK+513npdGjxS0kbAE5l3PXZNH6Xk8k2YOFo9NPJn5cPm5&#10;nKeLLRT0s9b0mXx0sKbT6++36l6+lV6hEMOOz5d27U65ul203VReNzdnTKBZd6ypl+9P75lCDHQu&#10;UxapXRZHov/otfTy4+gVCjEo4uUakdq91O0jf/Raevlx9AqFGDbZzDiwymrS38Jta/pMOXrcecXK&#10;7lpTL9+f3+pMweAyyRgI4pOwRGZHrouqTvEAAAAVokKdpYJBJgRBv8+H9hvyWwhFaNmHYWeznyx5&#10;VRE/VJVIqd1lP3/HLGO/61gMltfda+ul5/HLC0VSfbajW8iSWBafTRRun2o4JPC2545p3bWuXnou&#10;v/SZooXLkpnwbtsDUYEAAIDnpdEj2TwOoTvW1Rn4MB/zZ/w//2g/GFOu9WBMxcOit+O7e02/Kr+0&#10;UBTRKw3yaeXGSH0MHotc0VKn9aPXBAAA9Syq8vPS6JFZTcUWHD4XL2k8j8/DLog9dPFE5oMVFS11&#10;WpUtdZoTI7ffP5Z+dzUMw5Ck6z/X59q7hy6JcQtZHHsy88HyrnkXvy6/tJuHhYJ+lqWCQWYmtchS&#10;tG+l5cTjBnKaRT9yPTAMQ1fzQuas/3TmcC2rSRUAABTwstR9Dn9sWWI+5izaGedSbtD8K3nBc9vM&#10;BWBoTeKpo/46LiFWFMMMtHuezHywfE3i6aMC4Yur/eKqQ1YrG6c/8FFXvrdfiV/6SQFBELzRZvpB&#10;AgbPFm43lNUq3GU/b8ePXs/JrIfL58UeuCwQCAAAoHLoCsvjj59MqM/qh3YdEYtnofWRsASxmrQL&#10;Oc8Xij6NZkbtvVHHalLpyNp/J35poQAAgNkm/teKxz3Q32k3b6eHul3UWZc1S1JGXrWTw5NpP3Id&#10;fJiP2ZJ0YR9afym9Whetb6LBoPuTDXzuCrdhIAz/X9f1fxjJaReIu6+bmnW7SD8+4GMoeNkmadb9&#10;O/LLa5++F3yYj9n++dLut5VJ3jWsRrUBarbR51zWLiZg2z6VhBkQuiQ6pibNXbS9n4plQqTvKS9x&#10;nrMwDEMHv9zc+E/Ggz9JWALzhPOfK6RxSuTwufiRbzY8f1n+0Q8AAMzkdXMuum1Y4KXh0GuVR+Gn&#10;FAo6t0VWFifTbf5HTB6LNCt63/X7RW8mCrcP1nR6/cR7/xh5PLkZ6bqk+mzHFfH/nBAYAwEAQJ2k&#10;VJ0YcNFJV1a99Hutl8ZhyD0vjRnZyKYpzjHxv9rrti6en0ooSunVuntTr2+9lPtiviXFIHOMnueT&#10;aUZDbos7aH4PLuY8X/BH3OF/kfpih51zc1WzjkO7FoZh6H7Rm4n/5j7/w0xeN2e+6YhLTioWid9v&#10;tb10lJ9G+5TRVGjl+GJ+ksDmkNaYb5PWmG9zNS9kTvbo2+Y/8tdPBitmmwPEq0ghCIInGQ6+N8lw&#10;8L2uX1kvXcFPc9DemnxxL5IRrpRRrXs8894PddAzltfOR2p3UrZI7EMxTP+Ra+ml6/kphOJLY4H1&#10;o+J349D6eXw+9lvvwYf5mNiaNLeLOc8XMLhMsrixbmo2sS8GHRqhRJBvELS5qPb5ED707yEUglyv&#10;Vucn56c4U7yrSh7oHbb8LVIfBCC4aNx9Az1ZjU4nAggr/+g7K3rf9SpmvQYAAGjJqFRss52zZ5H5&#10;qPMYCMNHu66YXqWf21xqqktWLzWU1SwUp3nq5efhpxAKDp+L93r5v8i42i+uon3DtF1CQ3z+8u/s&#10;3MX0Kv2+QfM/IRmz4vzPu7qo9vnQ2bm/J2weh4CFMLxeT9+u56fYPuExOM4dz51TTOR18oTbA3Tc&#10;gi+5bZz/LXOvjD9xHM26+6T4/Zhvmbsj8GE+Rho/JgBat5NGjycV4G55c7UfjClPqMtEtYb30nF+&#10;Gu2TgZxmUe6YO6aVLXWa8XWZzkwemzRB3/vBtwb8CLtciKJDVi37lrmlJaIiwWdlwsnjxfQqfRtF&#10;ozQ/bZeXG6ynHSJiCe3cOz7UprsERKwLrmdTlQEAoKKlTss7bMXbZ4MOjELLEgLDMHS74NW0S7lB&#10;8y0oelkbrKcfMpTTKvzOb+un5afYPn1PAgvCp06L2nVbtL2/itXHmGFn3b/39mRz0vn9B9JubhJt&#10;t1MySfk84qq9aLvV0xkZSA6OygSF+rrJQe2eeNXMBvV5MQcuB5XFDhe0OSlbJEYNO+3R0QjE34Wf&#10;Yvv0PZlg4P1gsfnoc2QsiSFoM5TVKvzXbf0fnRUIGIahyKpkr8CC8Knns58uQtNmva5MHIwkEAAA&#10;kNKQZ8fitVdBy+FlEH220KzoQaWxw4UFAgAAEuuznFbGnzwu+Z38nnT79onJY5GqmY3qOjKqZd1x&#10;aMRjcJyzLmuX7HdYtPlafshsIzmtghE67i86uxYun4tbEf/PibPZT5YI2q7lh85+PujgSBUipU54&#10;LAWPrr41V9DLRjIEXnTdsGD4m/VBZYwaHUGbCpFSd23AltlI8ygT5euR2tHiTASkNOTaPSh6O2Gw&#10;ptNrLw37SHFauF+Nbt0+ncp8+L8tyf/uo3LoCkoE+YYhWv3Cl1uMP+mpYf/+W+d+W5nkvTX5370U&#10;glzTKN0Bz0bour/QIat99zPCnOj9V6/lh7T7gg7S6Pvmte8/g4XbuHwubszbzU9Ef8lViJS6uGHn&#10;XE0VdHOR7lHOqNWeFLn9XlJ9jqM2WbU8ePDhADMFvRy0NW36dP7AwS83NwpeKxMU6q+4b5qL5FBI&#10;57bIjnqz6dnrysSva73stmneXNOAK+Lf+a9DtwnFsfS7q9cknjoq2q5DVivLHHXT8ltcu2dH77t2&#10;PT90lnAbDsJyv4y6YW2uoJfd2XmlwTn4j3gkbZCtoklqysirdqLtMAxDj4rfjVuVcPLvEka1niJB&#10;rvH5oEMjPdTtorpqTXyYj9mUdP5AZNVnLzslk5T9jgs3iz61BISWfRjm/3ptiHCbtoxqec6YQDMy&#10;7r8t5q9MtwjFy/IPfsMi1oai9W+0nnHwQN9FiHttSbyuTBzs82plBFLfCB33F88HHxqJ1CcNVS31&#10;Gp/qs/taKxp90ZfVKEYaM/L1hucvymJGiLZ7qdtHvvM7NRBtbgaXSaZzmbKqREptd6bQqWE2qpk/&#10;nZotWkIgYuhxn98lB263HLSv5YUi7n8FvK1K8u7s3FuS/kUN5PnSVGAtrS1AmAZWs9KqhJN/Gzya&#10;WBTwel2w8ePJ+ScyH6xAmmuTzYwDmjIqlcJtdkomKfe8dk8Sdw8yjsRQIynWdHdOKTWSYs0+h4Vb&#10;hNu8NRzf/k5ZEbvloE3jtsiJ62fxOe20LtKS01yKmvh4nsnwyx390vH4POygVyvefG7I/aoe5cE8&#10;7J/x//xTQq/WO+K0dJ3weHd125hPARf7/plw4h8MwPAN5TQLN1hPP6RE/M9PqqezyGzUeV2yWunH&#10;uoz+kw0G37VVMkkVN76qpV7jbVWStx5ZvcRd3TbmR63ze9EtQqElo1Ihrt9VtQ9qPIIkJuh7Pzif&#10;83SRaDsGwvDnmPhf7eh876tTPIUFom3fZ0+kdi2yaoWkJ0NPBovB8kbpeTyTJrLvQNqNTZuTLuwX&#10;vD7pvHL5/yzHn/q+K/y+dMv2abvdnN3CHqbCWCjoZ+20n7ezs3Mfd16+sp+KZYJwmwyW2HLBdd3C&#10;zkS38WAeqgduA7tZqTNrFAcf5mPymstMQsri/LOaii3QxlUzG9T9wte8tHo6I8Pz5bL3BbTybikX&#10;FlYe7yv8+kLO84XdsY6upFueFDpktbJzLmsXz4jec1M404SFgn5W+JC/h3xL5VASlsiMG3bONYNa&#10;ZBVfm+n8uSHXfpH5qPOdjc6zUNDPQuuzphh96ew6kShj1OgEvF4XnNKQZwcAAFgIy9ttP3/7Butp&#10;h4TtJvnN5caDX/35uoheaQAAAIAKgEfosqiwIcd8rRXbr6mIVmnwoixmhJm8bo6Xhn1kV1qypxsN&#10;vSV8BkxrzLepZTaqqpIUa7vqHj+abrVTsHhsYlJ9jmNSfY4jhSDbNFbP63F3xA/zYT4GAhCMdN7g&#10;w3zMnJj9V2/kv5wp3K5MUKh/73fas4+idEFFMAxD6U2FfUro1XrOqpbxoipROrdF1uvl/yI/1Wf3&#10;Fb12nsnwy5fc/3N83J1ydfuOz5d2iY5TJylVV054qil4Hzw+D3s88/7KbckX97TwWDIAtBoFY4ad&#10;dUdTyXaUZg5Dfvjr9UHvqz97mivoZc81Cbiy0WbGwa6Yu7voVos2EUtguapZx4mLaRamltmoejT9&#10;7prc5lJTR2XzpFF6A55ZU4y+dFZjw+KxidfzX846mHZzIxGLZ8009rsx3cj3lrC6FQNh+NcHbJ01&#10;Vs/r8d7Ua1upHIbCKN0BzzbazDioRlKskeY+76qSB06O3HFXEK8hh5OhLTEfc3Z1n8nHBJqqfzIe&#10;/IkkEAAAkEEtshJ+DQGA+H7xGBxH+LPIpBZbrk08/ZfwmGxqifm8mIOXn3jvH9MVmi55PLn5ne/J&#10;gU0cGkWRII9Yz+Nn46dxCCxn1Gq7hy6J+bpl+H+mGPrcCfTcObWj8/FhPsY1ZHFcfF2Gs3A7EUNg&#10;5Y+9a6xNVi3/1jUDAEATm0Yxfzotu5rZoC7aJ7z2+0VvJk6K3I4Yt722z9S/hLVcec1lJm4hi2Nr&#10;WI1qgjY8Bsf513X9H7NN/K8J2lIacu0cXsxLFnUXwUJYXsPkYCVRf6kcaonZ+ZxnizAA4s828b+G&#10;tBX7HfgpHAKpbLqCX8Sal6ICAQAAdwojpsTWpLl1dM6reSFzRAUCAABYfDbxSHrgOqRrOsPe1Otb&#10;kQQCAADi6zK/3t9f2yUESTs2y3jY9UN9F28QbjOR18mL9DvlpUtuVRyoEim1r4f+M1hYIAAAwE7J&#10;NOWAY3sj6CjdAc9EBWJ1wslj5k+nZR9Nv7PmSHrguoFhy981spvb1QD/Hfhu26cSepUelcNQUCLI&#10;N6gQFeqQYgOk5Xjm/ZVpjfk2aP0H025tfDrowOiOzLnj8+V2e3IB+c3ineWEaeGyZD7WZfSPqk7x&#10;aGA3Kw3ScHwToOMWLNiaPC15j7quMXqeTwT/l8OTaVfcN8+dZjj09uW8oHkUvFzTQA2Hd5MMBt1D&#10;csazpBhkZo6+adnAalaSw8vQ0LYu662nHdYlq5U+L40ZWcms01xkNvr8FEOfO8JjYBiGbuaHzRBu&#10;q2M1qRz5Erhun2NbQ97vQJcLRS611HROzP6r0TWpAwRtGiTlqpc+R/3slU0/d2bO5PocB3H9dG4L&#10;YsFGcdC4DFQD4kqriVK5VTewmpUGhi1/l9qYZytoO5p+Z83p/quXLbUYewaA1l/6bZ8v7hG91khO&#10;qwApn+1QbedXQ7WdX0lzf1mcDF1SUjgIguDpxr63phv73hI3ZqLBoPtnsh8vFW5/XflpMNo1vzJd&#10;un1i8likYa/XhgoLBAAAVDHrNbzC/hcp6cuNBlqsgIDOqHD3OyzajNRur2T62VvD8a2k65k8FmnU&#10;243PhAVCwF/pgWv5MB8DAACr+0w+dtZlzRIbReM0AFq/yP7ariEvBh0e0Z1ZDkXZaT9vpwJelip4&#10;rUFSrtpsO3M/0lg+zMdkNhVZ/kz1PTpClx60d36+vHNXyhXUbN6H+y5Zv8562pGOzhtTneru8XJZ&#10;FFJ8AR6D47z3O+3Z0QQDfJiPWfbx2OlHxZHjBHv+IVr9ws/0X71UnBu2gNSGPFu7F3NS0Pqbp7yU&#10;F/b0hWEYKm+p1dYgKVXhMDiuNGtkcJnkMkaNjgJelqoho1yFNKaJTaNgIQyvKxJGZ1NLzO8Vvp5k&#10;o2icNkLX7QXSOtclnjlyLS9kdg2rUc1EXifvqfeB0b/agbzLhILJY5GU7gY0MHlsEtqY5RbjT57o&#10;v3JFZ+Zfk3Dq6LGMu6uF2yAAwYGeO6ZONmybkVvA5/pc++ia1AE6ZNUyf23XEKQUNDAMQ6mNebbl&#10;jDptP+3+L6VVU7J4bKJsoC8dyeLtrmYTEz3s7ACk66Tlcm7QvPmxBy8BAIASQb7hvOu6RRMNBt0X&#10;XveBtJubdqVc2cHmcwh6ZPWSS24b5yNtvdg8DgEDQXxphRGNEnqVnv6jCW28g1dYTjjxj/Off37L&#10;vD2NLhOKhLrMfs7Bf8SLGzNGz/PJY+/9YzszP5PHIr0ojR0RU5Pq/qk+u68GSblqmcXY00jZs2EY&#10;hjZ8OntIWIukRJBvWGox9sxehz+2SntPBpdJvpwbNC+mJs3dQkE/a631lL+EtzxDXq0Mj6hM9BG+&#10;RpesXhoz7Iy7pDxUDaxmpYjKRB82n0MYotUvXHgLGFb+0Tfg9fpgUYGbaxJw5bL7pnkAADA/5uCl&#10;y3lB84T7SVgC8/mgQyOHaPULF3wOdwojpqz/dPZwRUudlq2icWqk3ykvSdtRNPgwH2P2ZGqOcNSe&#10;loxKRen4R7q/UmRelwlFZUudptaDMWId/TbZzDiw3xF5L9+ViNvGpY28biPN4z69sbDPhMitDzKa&#10;/jOc6ZHVSy64rl84TMclFIDWyLnjGfdX7k69ul2VSKk1V9DLPua0fLUkK/fhL7fXb0m6sI8L83AA&#10;tJ4zVllN+nuD9bRDMACQ/qPxxaLxDAC0bhXZ098QAABA/d7IamE7hQDhmJHpUbtv3S541abY5WLz&#10;0efOuqxdInqdtIg6AI7UHfD8qfeB0d3t8t6VdJlQwDAMKd71b6Ry6ApoY5KHX3HorAZKWrKaii2s&#10;ns3IQEt0PMfE/+oV981zkfoE0LktsjbPZqcV0isMRfucVaziPwZc6C/cBsMwJO2XIro6dYDHy6WI&#10;UXX3vHZPGq8/8KHy3eH1TRwaRbRfX1ajuGjcAwMAABjxev0L0TBWAADYbDNzv0CNqv9wfHEJo1pP&#10;dEyU3xmPAeq20YLXNA5D7mlJ1GgLin6Wk7JForj3IsiaXsKo1uunYpngrGIZ/6tF5HWZ9gmCIHiZ&#10;xdjTaP1zTPyvShIIgYfo89LokcKB+R0huiZ1gLjM36kN+e20Re3mqE4dgCQQAACQ2phny+Vz26iy&#10;Rb9EMAxDbyo/DdqcdH7/qcyH/xNUKeLyubjFH/46h3bfrKZiCwyE4W+zm71HtCSZMkGhPtTnr2GC&#10;1w8G7pkwVs/rsfCYLbaz9u22n79d8Hqmsd8NpPsIeyjfLYyYrHF/dNWM6D03nYP/iF/28Rjq31Dw&#10;XicZDr63ps+UowM1HN4hCQSHz8VXttRpZjYVWXYmqKu76VI7xR77Bdv0ZTWKtyZf3CvIumcgq1k0&#10;09jvxna7ObvRrmNwmeQJ77Y9iKpJ8WjmMOQF7e5qNjFPvA+MkdbHCIDWLYa4fmWiAmJ2C2HE/fIx&#10;eWwSjdsih2Ysq2DUavmEr4wQ3nYtjz9+criOW9DzQYdGsvnIakxlgkL9fNPhlwAAYE2fKUcDdFyD&#10;p0ftuZVUn+2ogJelBg0+PFzY05eEJTIfDtw7Pre51LSQVmmoQ1YrE9227bafvz2mJs1d4MWqTlKq&#10;3mI7a58VxeDrPAfTbm1k8P5LwXMh5/nCVVaT/pZGA4cEi8cm9g9Z+FHg6TvZwOduoOeOqT/T9uq7&#10;+D41sWmU5IZcB3WSYrWlgkGmpA9kcdxf55ACgwAAYJLB4Ht3vXZNlvbeDC6TbPl0eibStgECEBzi&#10;c8TfT9vlpbg5OHwuXvXeiFqkraCk9SAlTRCQPupGn7iadNfFH/46JywcJCyBed9rz8QRuu4vhMez&#10;eRxCM5chr0xQqO/sl6qG2agWVv7Rl8XnECcbDr4rahtxfDEvKbmhrf3oWzRKtcxGVbX7I9v8iFVM&#10;eKIlGqLbk/kuvk8UQquLghXFMEPSHzO6OnUAmkAAAMCz0qhRHbk3GUdiHHZash6p75zL2sWiAlHZ&#10;UqcZV/PFVdgqjsfgOOutpx0W3cLYK5l+PuOyuo3VV5h6FlX5buFrVIGpZzUrzzUNuFI49p7heutp&#10;h93VbGKWWYw7nTT8sqOoQAAAAAGLZ6sQKXXf8iurRlKsmW7se2ue6fDLSMbCjTbT27l5j9Bpu5ZG&#10;drPiu6rkgdJsaVVJirUGsm1LMac1FqC66PREuj0ZmuAxi0Zn/P4nG/jcNZPXywmvSBgSWf3Zi4DB&#10;sf8wG/lvgI5bsGAMDMPQ9s+Xdh/6cmsDh8/FK+BlqTOMfG+u7jP5mIm8Tt4W21n75pj4Xz2afmdN&#10;amO+7QA12+gN1tMPCcd7VDMb1KuZDeoCa/XjksixSIVlAGg9oLur2cQA0Bqueqjvkg1I4340Ew0G&#10;3c+nlRs/K4keNUSrX/hs42HXhPNNHUq7tWFT0vkDMIAhMpbEuOi2YcFUoyGB4ubc77hw86K4I+cx&#10;EIbfh2KY7qxiKVZV39Podtdx0URdoqDlSwKg9VH9rip5oIaMcpW5gl62GlG6bBhcPhc3O2b/NVF1&#10;JQDS2VI+1WX13ZVydUdwWWwAF+bhJhv43N3tMH+7PE6m2fLZjEykbddT7wOjpYl57mk4vJibLByj&#10;TsHLNdVMeq4m6ez2M/PNT4qOqCORkBRpN9XIB/FX6Ub+y5nLPh47LXwwn2o4JPCWx/bpktYTUZno&#10;gyQQAAAQVBY7vI7VpIL2hKKy6Qrj3m19JOzGfrcoYnJ8XYZz3ti7JoGeO6ZezHmx4E3Vp0HNnBZ5&#10;H02niFVWk/4W2DY6CwzDEJfLlePxeGQulyvL5fHIMAxjcVgcHYfD0rFYHAOPxzVDENSlRrTReh5P&#10;hYWiiUOjvK/+7Pkr54DqsFDQOAy5y3nB856VRI0qpFcaVjDqtGaZ+F3fajt7b2fSUv5pOeGfWwVh&#10;07OpJeaifbaKJqlr+0z9S7T9WUnUqFnRe6+LtgcWhk+1UTROQ3NkE5BYl+2E1sfhc/FvK5O8xxt4&#10;P0TqX5N46ihSXEc+rdy4sqVOM0DHLThAxy2Yy+fiWnhsmY5aj/l8Pr6piWpT39DQr6Gh0ZFOpxvR&#10;GQx9BoNhwOXyxHoDYzAYNpksUyxLli0ik2WKFRUVPysrKyYoKSom4XC4TtkSVlhOOBFTk+YeXpEw&#10;BIBWi72T8q9dzbVD2yc2j0Pwf70uRDjPqAAKXq6pYsITrc7EWGdTS8yPpd9dHV2TOqCZw5D3VLd7&#10;76XhEDlcxy1INAKultmoavlsRiZaoRUCBs+mTw2TFefnczbryZKlH4+eQet/M/TEIG9NZE9Z3/DV&#10;Ya8q4oeKtmMgDD9z1E3LjqoyYRiGGhub7CsqKwPKKyr96+sbnPl8fqfzXiEBQYBPoVBStTQ1QrW0&#10;NINVVVRiMRiM1NsfGIah6JrUAXI4GZoVxSBDNDaGx+dhmXw2SRqvXwaXSR4avupVIa3S0EReJ++e&#10;165JPU0z1SGhuJD9bOGiD0fOo/UHeu6YOsVwyB20/q5AXA1rAZmjbllaUNCzcNC5LbKGjyYWIhVs&#10;6adimRA37JwrWtbx4xn3Vq5KOPm3aHtH1ZgNjY32BQVFc4pLSiczmUwtaa/rCvB4fJOOttYzIyOD&#10;K+pqau86u+VicJlkt9DFsQJlyRbbWfv22C/YJm77WkirMDR6PKlA8HqV1aS/j/VbvhptfHcgtUoW&#10;hmHoROYDsR6uN/LDZorr7wokZReEAARLMtDJ4mTom21m7odA2z/eEK1+4WE+x3yxGCwvsTbLkXx7&#10;CB264QkL/mFvDOT6aDiFicZbWCjoZwlbktHgcrnknNy8pS/DIj69DItIzs7JXfmjBQIAADgcDqWw&#10;qHjmm7fvX78ICs1P+5K+g8lktfOjkkRGU5GVsPZwX+r1LWihtwLkcG3ra3D5vG7XgIoi9ZNCnM+O&#10;ACyE5TGmviJ/zyqhUdUpHp4vl6Gm6hd124ZhGCplVOuyeBwik88mqZOUqgUeqTXMRrWQsjj/hLrM&#10;ft6ajm/H6nk9hiAITq7LtusbvKBdwD8AAGiRVMrLJz7RSazLcgoqix0+TLt/qLOKVby4X0c2m62U&#10;k5u/NDsn908Wq+Nfvh8BFottMTYyvGhpYXZUVla2SPIVrU9c+UC/ZuHPSdzWU8DprEfLruWFzq5h&#10;Nqqdd127yFe7f9g3Lr9LkVooJG2dBDCnRZDQ4rFbuCyZB8VvJ2Q0FVqVM+q0LSh6WausJv3dkeRc&#10;XD4XNyB0afTHuoz+on04CMuN9T/nJpwhcMOns4cOf7n91ZinSJBrvOi6YQHaQRoAAJTvBtQ1sJuV&#10;kfqIGAKTOT1CRpq18ng8UlZ27sr0jMzNXC5XXvIV3Q8EQTxTE+NzNtZWO4lEosSEZsIWfHWSUvUH&#10;//MuP3s9PamFAqlugSjyeHJzw6RgJaT9eFZTscWQ8FXhpYxW5zgBRnJaBaJ+PZJo5jDkR77Z8Pxd&#10;VfLX1PZyOBnaBdf1C4UNS4fSbm3YmHQOMTFXzuhAM7SiKNANT9QPRZVIqa2Z9ELsrz0Mw1BJadmE&#10;zymph+l0hqHEN9QDwePxjTbWVrtNTUxOY7EY1Cc/DMNQFrXYgoQlMJUI8g0UAnp1pp8FqfdzQ7X6&#10;vbKmGH350lRgjTZmppHfDSSB4MN8zOi3m56KCgQAABTQKoyu5AbPPey0FNE1Awl5PLn5pc9Rv2xq&#10;iXkjm6bI5nMI/VX7fBRWf7J4bOL2z5dQnRAFsQwdRZOkCqr+oQAAIABJREFULFZT0tLSoh2f8OlC&#10;eUVlO7funwkOh6OYlJxyrKCwaLZL/36zlRQVET2cIQiCLSkGmT96fd8TqQ/aWAyWd33Allk4CIuo&#10;6jSQ1SzaZDPjAFJfaPmHYVlU9GTB94veThTnYszisYnVzAb1/OZyY4GxjoglsGyVTFI9Nezf+2j1&#10;ixC1ByTV5ziieaSKg81jixWWQM8dU5DaYRiGioqKp4W8fJX2swuEMI2NTfavwl/Hf0nP2Mrn86X+&#10;IclrLjNxD10SMyhsxZutyf/u/ZlcyDvkENhXxeLTXa9dk4X37Ookpeo/zEb+Gz3szAC0rN6nsx4v&#10;EzdvIb3CUNRTU8Cbyk+DjB5PKtC4P6rK5MnkvD7PZqa/qfw0SNJaxflUQQCCRbUgxfQq/Wt5IbMz&#10;G4st1IiKiNlBngzcN8pGyaRd1B6PxyN9jE+8FPsh/habzenyTOTdDZ8P41PT0ve8efc+gslkakhz&#10;zd3C15Nja9Lc3lYlee9Lvb7lblGE1J7O3U2HtxDj9Ac+Gqc/8FF6Y2EfRYJco5aMSoUkt4ovjehb&#10;LgE0TntV6/nsp4uWfDh6Vli7Ucqo1vV5tTLiY8CF/qIp94UZrefxdE3iqaNIKtxZxsOuCwSYwWWS&#10;D3+5vf5g2q2NLD6biIOw3ItuGxbcLng1NYdaaiaHJzdrkJRqzrmsWWiioFsgOhedztCPjol7WN/Q&#10;0K7O3a9GTU2t18tXrxM93F3HqagofxQ3loQltFGeIP19eyqd1hFLm20bAABUiAp1SK4RwoimcKGy&#10;6QoC70zRsTCAoYS6zH7ihEJDRrnqhPPKFVuSL+yraKnTAqD1MN5X2fzTbof/bAoTI7ffDy6LDRC8&#10;5sI83LzYg5ezRt2yQDuIC6ivb+j37n10cE9Vs34PWlpadCLevHvv2r/fLH19PcQsKgAAMFbf8/Hh&#10;L7fXVzHrNTAQhv8zaaR+iOFknunwy58+ImfUBqC1JpyZvG4b94iz2U+WiCuKIm57RGXTFRQIstS5&#10;pgFXZhn7Xf9Qm+6iRJRvMJfXyxZWBGQ1FVsIC4QAPszHJDXkOIoTiqqq6sHvo2Ofcrncn+YXsKvg&#10;8/mEmLiPgWwOR9HUxBhRTW8kp11QOv6hbgmjWo/F4xB/psP4DxGKxWajz93IfznzQ226i2gfFsLy&#10;Djku2SC6BRNXuw4AAEoZNW00WR9r0/sNi1j7Uti+4K3h+CZ8yN9D0eqw3SoIm442v7iCLGVl5aOi&#10;Yz/c5/P5v2SGPCmBEhKTzrHZbOU+VpaIChYcBsc1ktNut+Xs6fyQrONYDJZ332v3xEVmo88L9poU&#10;vFyTv7ZryOuhxwcjuVUTMXixCZkdlc2SBP/Po5YauYQsihc1uL2tShpk92IOarKEkboDniO191Ox&#10;TEDbHlZWVg2Njo178JsLxFdSUr/sz8rO/aWSoYl9UsAwDH1uyLV/WhI1Oo9WZuKlbh/pp93/paRE&#10;X0joyWqUnHNdu3ivw4KtDB6LrEdWLxF3QDdT0BXrbeqpbv/V1WPkm43tQjkFpDcVWudSS41NFXTz&#10;RfucVa3ifTSdIoQTmqkSKbVIiY8BAKCurt4lKib2MZ8P45H6f1eSkj8fJxLw9YaGBojZQ4QJKYvz&#10;f1D0dsIQrX7hEwy8H/TEYCVUi3Y2tcR8Tsz+q6K1Hyh4uaaXQ476dTR3a0fh8Ll415BFcUjVfRaa&#10;jbpwzmXtYgiCYDaPjSPe9hH7wfpp9Q8NHXLUX7iND/MxTB6bVM1sUA8sDJ8aXpE4xEHJNHmb3ew9&#10;SJk6mptpZq8i3sSx2WxE94/fHQiCeF4e7iO0tDTFBlPZPJuVJjAAH+m7dN1a6/bxMt0N4vaJwWWS&#10;h79eH4RUDKWJQ6MMDV/1KqOp0Arp2q4Cj8Fx7nntnrTIbPR5NaJijQJeluqn3f/lQcfFG0/3X7VM&#10;8JQJr0wcImmuYnqVvuD/WU3FFis+Hj+h/2hCsdmTqTmZTcWWm2xmHogYetznaL//rUESCA6HKxcV&#10;Hfu4VyDQgWEYGxP3MbCZRjMRMwYqpFcaCl6Xt9Rq/5DFdRDE7dOVvOC5uc2lpmgXNXMY8oEF4VN3&#10;OyxAdZfmw3xMcn2OQ3BZXEAGtcjKV8s5bLiOW1BHqmaayOvknXNdu/h0/1XLAGg9m4iOMZUTrzYF&#10;oDXWAQAAPtam9/d5tTJC2HYx6u3GZ7QpYXJonr0wDEMf4xOuNFGpEm0tvzscDkcxKjr28VCfQW44&#10;HK5dwBEEQfB662mHD6Td2MTksUn9Va3E2jq6C8Tt08jXG56/KIsZIe5CJ2WLxIThFxENVvUsqvKY&#10;t5ufiBZfVyFS6mKGnXU3V9DLFjc3k8ciJdfnOlhS9DOlKS4oe3sojcFjIoZqkjAEZsv0CBkYhiGX&#10;kEUfkEp6JQ2/7OigbJaMdH1Wdu6fScmfpSri0ksrRoYG11z695uD1k/ntsgW0aoMOmLr+pG02z4x&#10;eSySNBVs0psK+yD5s8AwDM2M3ntDVCAAaC0Z5Re+5mVVSz2iq8C7quSBXi//F0m549/kFro4VvvB&#10;2PK5Mfuv0DjoVYcAAOCK+ybU3LDH+v1vJQCt9Z2RBAKA9updAVRqs0VKaupPXf62OygoLJpdVlaO&#10;mq9LFidD76kCAQCCUNSxqCrCaRTR0JfVKEbSHr0s/+iHZBATUEivMDz05Va7nEfvqpIHDgpb8eZ9&#10;9WdPgSNfC48lczUvZM657KeLxa1lkuHg+zF+Z1w1ScoVOAjLJWEITDN53eygQYf9l1iMPQ8AACw+&#10;BzXu2VRep90WjM+HsR/iE67yeHzUehu9oBOf+OkCi8VCjKPv6bQ7U2jJqFSQsSSGJMEQtUALeFwS&#10;KbH+hHAchIAV8cdPoCVGPpIeuG6pxdgzojleeXwe9k5hxJRCeqXhcB23oIqJT1EPbg5KpsnyeHKz&#10;cEocAADwUrePtFBoH8+dk5u7vK6u3lXSe+kFGSaTpZGUnHLM1cV5dnevpaO0e1JgIAxfXPZwAVts&#10;Z+1DahctYoJEPautkS2HWmImzm2jmtmgfin3xXzhNjaPQxj9dtPTGdF7bm5N/nevY9C8JN/w1WFU&#10;NnIpABwGxxWNre6vYvXxivvmuaJPPBaLpZr2JWOnpPfRi3gKi4pn1dXXI25ZBZQzarXnxxy8dKcw&#10;fIpoNvfuAlElu9V29l4TeZ08tIuWW4w/6apmHYfU18BC91cSoEVWaVPcJbT8wzC0sQKEhYbH52Gn&#10;Re26LVqf4VVF/NA9qde2oc1x32v3xJsDts1Y12fqkZQRV+0+BFxwMZbXbmfUS01L38XhcNrVh+il&#10;4yQlp/wtLpbial7InMt5QfOmvt8V+HfGvVU/cm1oIAqFAkGWGj7k7yGTDAbfE273UrePfOd7cqC4&#10;unWWFH2Jjl++Ws5tAtUb2DSJgiSsRo2qSfV4WPxuPNK4i7nPFzC4bbd+2dQS80mR2+9Nfr/jrqmC&#10;bu5hp6XrbZVMUpGup1KbLfLyC1ATPvfSMWpr6waUlpYh/q0AaA1GEvxfUqaWHwXq48pQTqvwrteu&#10;yQeaF23i8Ll4ObwMTVtGtVxS7MQ+h4VbBr/68zXa+YCMJTFEi4mYK+iKVdEC0KoCFvw/pCzOH21c&#10;I5um+Kk+u6+Hul0UAK2ltDYnXdgvqB/3virFs3zCY2205AoZmVkbYBhuV9yxl86TnpG1WVdX5yHS&#10;d2e73ZzdDB6THFOT5j7DyPdmd6xPFIkOgcby2vkWFP0sHbJamTQ5Y701Hd9ecd80VzSnEgCtsdU3&#10;PbbNEN2aTdD3fmCriPzLDUCrCk+4MqggPgINDZJSFQCtT4gNn84eEi6oWM+mKj8peT8G6ToGg6FX&#10;VFw8Q9zcvXSchsZGx8qqKl+kPgM5zaJAz51Ti8Y9MOhsoZiu5rt4yc428b92z2v3pOE6bkEaJOUq&#10;K4pBxn7HhZszR92yHKvftiQVAK2H4BeDD43QlmmbIhOAVoNfoOeOqQZy/9U82GE3dxcRg/xLb6dk&#10;kiL4cC/ntq0eKiCk7APikyYzK2d1r7Pf9yEjIxs1s3xP47ud9icYeD+YYOD9QHDIkvSU0ZfVKI4a&#10;dtrjTmHElLDyeF85nAxtgoH3g9F6Hk9FrdrG8tr5a/pMPro/7UabSqsQgODttv+VERNVvwpAsqjz&#10;eDxSQWGR2AKRvXSe6poabyq12VJBQb7HBxt1e32KzkLntshuT760+2z2kyUtPJaMpYJB5mGnJeuF&#10;YyTeViZ5D3q14o3wdUQMgVUw9q6RFlm1jQasqLhkSmzcR7HFSHr5NqwszQ/Z29n2+CcGolAk1+c4&#10;3C54NY2EJTA1ZJSr5poEXPmeZWHLGNVaM6L23kyoy3TWIauVj9Pzeri/76It0lxb1VKvwYV5OKQy&#10;ADAMQ/2CFyQI3M+VCPINp/qv+t80o6G3Rce+fRf1Em3f20vXQCKRKkaN8NfHYDCoGeF7Am2Eoqql&#10;XmNlwonjdwoj2uQ20pfVKD7Tf/XS4bruQZImTGnItbuZHzYjo6nIigNz8TOMfG9OMPB+gJYac8ir&#10;la8iENy/rRQM0tNGXrfBYDDf9CjLbCqyfFj8bnwdq0lls83M/UheukwmU+PJs6AKAMBPk5voZ8Xb&#10;y8NXU1PjVXevQxxfhaKCUavlFbY8Es1lnIQlMLNH3zZHi7rj8Ln4w19ur9+VcmUHh89tc1j903Li&#10;P8edV6wUvWbMm02Pn5ZGIWqCAADARE4nN3fsnTax2llNxRbrP509XEivMOTx+djF5qPP/c9y/Ckp&#10;3isqBYVFsz98TLj6LXP0Ih3mZqbH+zra9wgjHRrYnTt3AgAAWP/pzJGwinjU7QMX5uFqmI1q4/QH&#10;ttMeAQDAtPe7Ak9mPVzOh/ntdPwJdVnOEw2876uJ/EpPjdoVCMT8Ojewm5XViIo1/VWt4gEAIL+5&#10;3Ng5+I+ElMZc+ypmg0YNq1E9pDwugMqhU3y1+odB0H9TNXMY8msSTx27kPNsYQ2zUc1J2fwTBsIg&#10;1mFIz8jaTO2Nl/ghsDlsZXMz02/6EfveYABo3Xtfz3uJWPtZmJsFYTOymtqnvyxj1Og8KH47Ae06&#10;HszDrk88e1i4LY9aagSk2K78m/v8D8H/96Ve39LEobVzv/g7496qhLrMr7EdOdQSM9eQRXGnsx4t&#10;e1oSNXpF/D8nNiddQCz5xefzcZWVvWeJH0VzM828uZmGGsDWE8AA0Gpel8ZdHIDWOArRtlsFr6bz&#10;Yb5Ym0dEZaIPj/+fES24PA7VvVwYFu+/ErxRNSkeaOPiar989Wjdn3Zjs+g6j2XcW53WmN+unnNT&#10;E9WGw+EoSrOWXrqGmtradrE2PQkMAADUshrblblCo4RRrSfaVs+iSoxdbuGxZLKoJV+fMkiFH5Ew&#10;V9DPBqD1aSYcay0Kk8f+GveA5HHLg3nYZyXR7QJf6hsaxHpx9tL11Nf37BSjGAAAYPO4UucwImBw&#10;7WKZMVLWTGvhsb4WO/HTdnkpzTXj9b0eANBq/NMjq6Om1hE2yKHVurBRNEoTbevpf6BfkZ6edxcD&#10;QGvkGQUvXbENJB8lpCAdUUhYAtNOySRF8NpfyyWEhCGIrWAki5OhzTDyuyV4vct+PmI+Jgcls+QA&#10;Hbdgweu/nJauVSLINwiPWW897XCAjmuw6LX1DQ2o5YN7+T40NjY58Pn8HutOgwGgNUvGKqtJ7Sp+&#10;iuKhbhflrmbTLgXlFEOfOxqktgmSRVlmMe60cOIrLBYLf/Q/3x8PISfDImOJjMSAi07CdoqpRkMC&#10;I4Ye99Elt2YMV8DLUmcZD7v+3u+Up/DcmjIqlWdd1iyRwRJbcBCWe9V985xDfZdsQCojTKPRe/Sh&#10;71eEz+cTWlpadLp7HWh8tVPw+DzsmLebn6Bl8fBQt4t65n1wlBKx7S+wgGPpd1evSTx1FKlvo/WM&#10;g/sdF25G8n9qYbcQLZ/PzCpmVBkAAAAEADzHJODyBdd1i3AYHGLZXiqbrkDjtshJUwaAw+fi0bLQ&#10;sdkcyqMnzyRmC+ml6xns7eWtrq72rrvXgUQbizaHz8Vfzg2atyvlyg6BezYFL9d0wHHRpoVmIy+g&#10;1ZYGoFWoJkZuvy8coy2PJzdvs529Z531tCPf9V10ksbGJrvQsHDUXLO9fD9c+vebbWRocL2714EE&#10;ou8Tg8skF9IqDeXwMjQVokKdLE6mXWIrND7UprvkNZeZUPCyTT5aThHSVD6lsukKTRwaBY/BcdSI&#10;ijXihI8P8zEpDXl2RfRKg5G6A54jGeS4fC5uZvTeGy/LP/oN1HB4d99r90SkrVN5RWVA5Ptoia4r&#10;vXQ9tjbWW637WCLG+Xc3iK7jZByJ0dm8PC6qfT5Im2cWhmHoZkHYjJXxJ47Xs1vVui6qfT5ccd80&#10;F0mDFFr2YdjM6D03allNqgAA4KhsnnTSeeXyAeq20cLj5sQcuCrw33pS8n7MxqTzB/9yWrZWdL7f&#10;sbZET6Enf/bfLRW/NIX//koPXDsreu91gUAA0PqkcXwxP0k0DU4RrdJg3LstjwQCAQAASfXZjkPD&#10;V73KbCqyFLSV0Kv0ROtOHM+4vxLJlsLlchGzCvby/eHxuFIZi7uDLhWKiIoEn75B8z+p3xtZTbw9&#10;mDUpcvs9pCTNAADQxKZRDqTd3ITUx+KziZuSzh8QFqynpVGjhe0cAlp4LJlHxZHjBK+FjXgCeDAP&#10;W8NsbFeCi8fj9dg/zK8Ol8vrsT9IiEJB4zDkPtfn2ifUZfaT5hefD/Mx6xLPHBkSvio8qT7bsYbV&#10;qMbhc/H3i95MdA9dErMv9Xq72IjbBeHTxJXviq1Jc4uuSR0geN3IpqG6YgjXxNaSUakQLUJIwODZ&#10;GjJK7VTGvYVXug8en4+asbG7aSMUzRyG/LT3u27L3/Frdgiam+wc/Ee8yZPJeftSr28R9lsSZXfK&#10;1e1/pQe227ML2Jr87979qW1DR6kc5KRlwtSxmqRKu6hCVKgT/F8OT6addVmzRLj/stvGeUiJmrFY&#10;bIs08/fS9eCw2O8WtPatfBWKHGqJWb/gBQmBheFThQcU0CqMtib/u3di5Pb7Ldz22xc6t0UWbRsk&#10;zK6UKztqmf/5WPGBeAdCUWYZ+10nY9tH/8nhZGhDtZzbBK3MMQm4+o/zn39OMhh871/X9X9MN/a9&#10;JXodAABge/Af5lcHh8NKrdH80WAAaLUxTIjc9kCck97jksixqxNPHhNtj6lOcxckRBYHm88hRFZ/&#10;9hK87qts/knceDwGx3FUNv9a185QTqsw1OevYc4qrbEVALT6Oz323j8WKRHBCssJJ+567Zq8wGzk&#10;RbR7INVQ6OXHgMXieuwPEg4AAN5UJQ0Sl8tVwJXckLm77RdsVyMp1gjapBEIAcKZ+3y1+ofZKBqn&#10;IblzAwDAHBP/q/qyGsXCbZ4a9u8/+J93iaz+7EXA4NiuqtZx0uSiQgOPx/das7sJAqHnfvYYAFrT&#10;50szmMVnE+8VvZ4k3CaHJ9OkvVm9UPVSCILgsy5rloh+8QFofQJssUFO4AxBEDxQw+Gdm5pNrDiB&#10;eF/12dP+xZzPriGL4gpo5UZIY2TJ5Hb37uXHQCaTiySP6h5wAABQyqhGLFqCRG5zWRsHOlUiRepy&#10;XcoE+Xrh1x7qdlFfRl633pVydUd0TeoADID47mo2Mbvs5++QwRE7fQimcRhyc2L2X82nlRsDAIBr&#10;yOK4oMGHh/dTsUwQHkcmy3S4ymsvXYNsTxeKjrhxNLHbhoNaKuhnGslpFRTQKhB/jQWQsSSG6IEY&#10;gNYnzRGnpeukvX8hrcJwdcKpY2mN+TZYCMs74rR03Qhd9zYlg7d9vrRHIBAAtKby3/jp3MHwocfb&#10;ZA3BYrFMEolUwWQyxabh7KXrkZUlF3b3GtDAAAAABS8rVSwFAK3u2sKvsRgsb4fd3F2SrrvotmGB&#10;hox493JpWPrh2JnHJZFjc5pLzTKpRZZj325+/Li4baEYJENdE4eOmFr/Z8hY96tBIOAbiERijeSR&#10;3QMGAACcVS3jJQ0UgBSoM9vE/9o5l7WLcRC2ndMdEUNg3fPaPWmq0RDU7Hu1zEbV/ak3No95u+mJ&#10;58tl72/kv5wpHJstgMVjE0Xr8XFhHk40fSZS1c3/WYxDzCChrKQk9XvvpWtQVlKO/xYFyfcGBwAA&#10;Y/W8HuuQ1crKGDViAz/G6nk9RtoCAQDAIvPR511VreNuF76aFlwWFwABCPZQt42aaxJwxVnVCvWL&#10;V81sUB/yalV4amOeraAtqjrFY3PShf1PvPePcVL5LwX/p/rsvix+e2FJqs9xpHNbZAXbwBWWE06o&#10;ERVr/og7/C+d2yLrpmYTK5r+X4CyslICUnsv3w9lZcUe/Zl/dR3PoZaY+UWseYl2Nhiq5fzq4cC9&#10;4+Xx5OauujkMw5BvxOqw8IoExALxemT1kqzRty0Eh+4caomZ+dNp7WwSygSF+rIJj3RE3dTTGwv7&#10;FNDKjTzU7aIoBORwWzqdbvg8KLSgK95PL9Lh4e46TldXBzF/WE/gq1XZTEEvJzHgktMMI9+bBMx/&#10;hdbl8eTmpeZjzwQNPjy8IwJR29KoHFgQNiWfWm6INuZLU4E1mkAA0Jo55FVF/FDhNQ5Qa+smDgAA&#10;M4x9byLFbfRRNEwfrusehCYQALSqBuVkZduV+Orl+wBBgK+urva2u9chjjbxFEpE+YYbHttmXnLb&#10;OD+5IceBxeMQXdWs49DCOZF4VR7vM/bd5id0LvOrvzwGwvA2WE87tM9h4VbhvWQFQ3zxFQAASG7I&#10;dRil5/FM8Ppw3yXr1386e1jgLKhOUqpeaDbqgrg5+DAfAwEIRtrHQhAEa2lpBuXk5i2X9j320nlU&#10;VFRiCAQCYkhzTwHR/4iAxbP7q/b56Klh/74jAvG46O0Y34jV4cICAQAAfJiPPZB2c7Pd89mfhauX&#10;ShPIJFox013dNiZq2BmPT8Mv9X026OCo0vGPdK0Vjb6gXX8s/e5qtXsja4aErwrPaCq0QhqjraXZ&#10;TnnQy/fhZ/isuyyeoolNkx8fuf2RuDFpTQW2Hi+XRglea8uolgsyc6CBlsPJUdk8aaTugOfihJbG&#10;YcjtSb26rZ5NVX5dmTjY7vmclGclUe0Soqmpqb3D4XBddlbqBR0dbe1nkkd1LxKFQpp4CgAA8A5b&#10;8Q6t+KMwqY35tukNBZYAtG5d1vSZjJgBBIDWUl2j9AZ0+kO8WRA2QzgOgwvzcNfzQ9vlzMXhsC36&#10;erp3O3ufXqRDWUkpgUJRQH2q9xQQhQKGYehVefzQgIh1wbhb3lyFO35Uhxdzk9G2HwAAkIGQYxaN&#10;1YmnvuaY+p/FuFOj9Tyeio5RJVJqn3ofGC3O2n4268mS/sELP1o8nZYVVv6xXZJkFSKlTrTNXskU&#10;MXuHkZHBVWnX30vn+Fk+Y8RsHluSLuwTNYgB0KqJuu2xY5qoWwUAAGBuePFgAEu1HVMiyNfXTw7+&#10;GkAEwzAUU5PmfqcwYkpKQ65dgI5b8GTDwXcN5bQK0eaoZjao6z+cUCxst1hhOeHE8X4rVgoO1M0c&#10;hvzgV3++FmQkp+DlmnLHBJoiFW6BYRgKDg3LbG6mSZXjtpeOgcFg2KNHDtciEgn1kkd3L+2E4mLO&#10;8wV/xB3+F/UCAMGPvfeNHa3n2ebXXT7Qt1na4uAEDI7Nmv7mm8IRN306f+Dgl5vt6qeF+RzzHar9&#10;n4GRx+dhr+aHzCml1+jONPa7YSyvjap+zcnNW5r4Kfn0t6yrF2RMjI3+de7Xd2F3r0Ma2vyy0zgM&#10;uaUfj50RdwEMYGhB7KGLFYzaNupUK4r0KXHkcN9uAIyoTPRBahc9M2AxWN580xGXdtjP3SVOIAAA&#10;wMjQ8EpP9sn5iYEtLcx7ZEI8JNoIRUxNmrtoaS4kallNqms/nflLuG2uif9laW8619T/irj+V+Xx&#10;Q+8Vvp70svyDH5IPFAAAOCqbJSG1C8dsdBQcDttiYW56vLPX94KMnq7OA3l5uR5ROF4a2ghFXG26&#10;K9pAUV6UxowQFqCFpqMu4CGsRJsGCUtoOey4dD1SH5vHIcyI2nPTN2J12OT3O+4Oi1gbavVsRsbd&#10;wojJolqwuSYBiII1Xn/gQ7R7t3BZMpdzg+bdKQyfgib8piYmp4lEgtQxIr2IB4IA37qP1Z7uXkdH&#10;aCMUcjgZqaPoqBy6gqAULwCtWcTPuq5bJOm6SN9TnmgVT6/nh84STWRWQKswmvJ+551JkdvvCbe7&#10;qlnH7bSbtxML/ZdiUwEvS51sOBhVtXoq6+H/5scevDT1/a5A0ydTcuNqvrT7ESAQ8E22NtbbJL2P&#10;XqTD2MjoX0VFSrvyDT2ZNkKhTVYp78jFogVc5psOv5I16raZlkz7echYIuPRwL1jnFWtEkX7BKQ1&#10;FiDGawPQmv5S2BoOAAA77OfuSht5zWaUrsezcfoDH730OeonToX7rPS/SkbF9Cp9tPOTsZHhRYpC&#10;z9en93RwOFyzrU2f7d29jo7SxoXCTdUmFgtheTwYPceTMNoyqu2+/OYUvdzyCU908qmlhtfzw2bT&#10;uAy5QZpOrwN0XEMl+dAX0SsN0Pq4MA8XXZM6wF/HNUS43ZJikPl00IHRktbK5XNxqQ35tsJtwvmi&#10;hMFgMNy+jvYr3rx7HyFp3l7QsbXps4NEIlV39zo6SpsnhYGcZtFEA+/70lw4x8T/qrhIOmMF3cKd&#10;DvN2/dXvf+uG67qFsPhsYjOHIc/ksdqltRRgJq8r9jCmKaNcKWldDC6TjJS4DYfBcfc6LNgq3Oat&#10;4fgWbR4NDfXXpibGZyXdrxdkVFVVos1MTU909zo6Qzs7xZfGAmu30MWxzRyGPNpFqkRKbcaom1ZI&#10;RjBRnpVEjdqben1rfF2GMwCtsdpzTPyvrrCccMKC0rYsWFZTsYXls+mI4aF4DI5DmxImR8Di29Xc&#10;E7Dj86Vd/2Q8+JNCkG36w3Tkv0ssxpwVtWpnU0vML+cGzaNzmbK77edvRytCAwAAHA5XLjQsPIVO&#10;p4uNP++lLVgsljHMd4i9vLxcbnevpTMgWrTjar7KSq68AAAgAElEQVS4+kasDkMSDCKGwLrtuX3a&#10;OP2BYp3/AAAgqDRm+Mg3G5+j+UTtsJu7a6f9vJ3CbXtSrm77K/3OWtG0muP0Bz56OHDveLR71bOo&#10;yqr3RtQK38teyfRzYsBFJ3H1LiRRU1Pr8fpt5FsYhqXaUvYCQD8nx8WmJsbnu3sdnQW7c+fOdo26&#10;suqlw7RdQiOrP3vVspq+JgFwVrGKD/Y5EjBQwyFSmsmXfTx2Jp9WboLW/64q2buvsnmS8BNjoIZD&#10;5FLzMWcVCfKNLD6HaKlgkDXZcPDd0/1XLUMq0CIguCw24F7R68nCbVXMek07JZOUPorInrbSICtL&#10;LiYQ8I0VlVX+nZ3jd8LI0OCqrU2f7RAklR9pjwTxSSGAyWOR3lYme1cy6zRdVa3jLCkGUme+4PK5&#10;ONlAX7qkDIKaMiqVZeMf6Yj7wkvDPxn3/1yZcKKd4W26ke+tmx7bZqBdF12dOuBS7ov5TioWicO0&#10;XUJN5HXyRMfAMAzFfUy4XlRUjDpPLwAoKSkm+gzy9sThfu7E1YiVjASQsETmMB2X0M5MnE+rMJYm&#10;pWZlS51mWmO+jZ2SaYqkseIYpu0SCgEIFt2q6cuqi80COCdm/9Xc5lLTK3nBc3XJ6qUZo25YiWY9&#10;hCAIdnZyXESj0Uzq6uoR62387sjIyJR5uLuN+9kFAoAOBhlx+VxcSkOuXWBB+NQrucFzC2kVhmhj&#10;K1vqNKWdN7Lqv8TLaNQwG9Via9LckutzHMoZtdqi/RYU/SykjB2uqtZxaHPCMAwJZ0csZVTrimZA&#10;FIDD4RheHgNGUCgK7QrU/+4QCIQ674EeQ2Vlf400pGKfFMJkNhVZzojaczOxPqtNMXZbRZPU6wO2&#10;zHJQNksWbndUNk+S1uYhmmBNlPjaDOcxbzc/KW/5TxgmGQy+d33AlllELIElaLvstnGev45LyM38&#10;sBlvKpMGLbccf9JX2zkMbV4+zMeoEhVrhQVDnFWfSCTUe3t5+Ea8fhdFo9ON0cb9TuBwONpArwH+&#10;FAWFTp/behpizxQC3lUlDxwWsSYUqXQWAK0aqePOy1cuNh9zTri9f/DCjwJVrDgifU95eWrYv0fq&#10;S28s7OMUPD8R6d4brWccPNB3EWJtDC6fi0OqiCpKeEXCkCNfAtelNebbOKlYJN732j1RWNCQYDAY&#10;em/evX/V3EyzkDT/rwyBgG/w8hwQoKqigvo0/hmRKBRsHodg/2Lu50zqf8UW0Xg15O+hQ7T6hQte&#10;B5XGDB/xZkO7gCRhlAkK9Xlj75ggVRoCAD3gCYDWsl2Zo29aGslpd0neJhiGIWkz1zGZLLV376NC&#10;GhoanSSP/vUgkUgV3gM9fBUplF9uOynxTPFP5v0/pREIAABY+uHoGWGL9XBd96A/zEaiBiwBAMDf&#10;/ZavQhMIAFpjutH62HwOIbgsLkDc/BWMWq2J77bdt3k2K21uzP4rp7MeLUMzTHYklSOJRKwZ7O01&#10;WFNT46W01/wqKCjIpw8ZPNDjVxQIAFDsFMLsS72+Nbe51EyayerZVBVtGdUK4TSZw7RdQp1ULBJb&#10;eCyZvOYyU/7/h6zqkNXKzvRfvWyGsd9NcTrtj3UZ/eNq23uzCphqOCRQnOZqW/LFvVfygufVsBrV&#10;kxtyHYLL4gIKaBVG4/UHPhJ333uFrycFFoZPTWsssLFTNEnBI2zFsFgsS19PL5DP5xNqa+s8UCf7&#10;hdDV1Xno5eE+UkZG5puTZfdUJG6fnIP/iBfEOEuDraJJasrIq4hVkepYTSp1LKoKEYNnacgoVSFl&#10;9ROlmF6lb/F0WhbaeaZs/GMdbXJ7x0QBM6L23BR1RwcAgPLxj7W1yKoVSNdUtdRraD4Y/dXPapbx&#10;sOvXBmyZLW6dJaVl4z7GJ1zhcLgSC1z+jEAQxLO1sd5qZWl+qCcnR+4KJG6f+HDHCjbmNZehWrBV&#10;iJQ6cwW9bAM5zSJpBAIAAPRlNYq32s7ei9S3x37BNnECAQByWn4AAFAmKqAG0IuWHBa3hROgp6vz&#10;yN9vqI2mhjpiAuqfGQUF+fShPoNc+lhZHPzVBQIAKVSybmo2scLBRJLAQBBfmgMrDMPQm6pPg/al&#10;3tjypbHAWp2kVK0nq14y1yTgygQD7wfCYzfbzNxPxhIZl3KD5rP5HIIsToY+xdDnzgab6YckrcdJ&#10;xTwxrKJt+httGdVycRomOZwMzVHZPCmpPtsRAACkiSgEAAAymVwy0MvDLy+/YFHy59TDXC4X1any&#10;ZwCCIJ6FudlRW5s+O7BYrFQ/Yr8CErdP9wpfT5r8fofUicKmGg4JvO25Y5qkcduSL+7Zm3ptK1Lf&#10;EvMxZ086r1z+LY58Ajh8Ln7E6w0vBIIhi5Oh3/XcOXm4rnuQuOsaWM1KoeUfhjF4TLKPplOEuHQ7&#10;SDCZTI3UtPQ9+QUF82G46zIx/ii0NDVCHBzs1vxK9gdpkSgULVyWjGPQvKQsarFUOnlxNgcBGU2F&#10;VvYv5n4WlyRhm+3sPbsdFnRZ1FYTm0ZJqs9xNFPQzdEhq5V11bySaGxssvucmnagoqJSrJasp6Ck&#10;pPjJztZ6s5am5m+nVRMglfHuQ226i3vokhhJ54uRugOePxt0sF2uVlEmvtt2/0Hx2wnixhAweHbu&#10;mEBTPVkNscUas6kl5meznyzJaCq0KqXX6Hpp2EfucViwDSk7YFcAwzB0NvvJkixqsYWxnHb+csvx&#10;J6VxZmxoaHTIyMzaUFJaOqknPjnU1dXeWFlaHNTUUH/1O5wbxCGVUAAAwLW8kNmLP/x1Dk0LZCSn&#10;VRDmc8zXVEFXYmCJwaMJRcX0Kn1J4073X71sqcVY1DxUHD4X7xayOFbU9cRJ2SIxathpD0mH+WYO&#10;Q37ph6NnqByGgjpJsdpLwyFyhpHvTXFfig+16S6uIYu+WnCDBx8JEA2RFQeNRjcqKCycW1BYPJvB&#10;YEj8DL4nBAK+wUBf/7aRkcFlZSWlT925lp6E1L5Ps038r/VTsUyYE7P/qrCKFgNh+KN1PZ5ects4&#10;X1wUmzCi2h00BAddNI6m31kjKhAAAJBYn+W0OenC/mP9lq8Wd/2qhJN/3ywI++oOfjH3xYIcaomZ&#10;uG2baMjs++rPnh0RCjk52QJbG+vtNtZ9dlZV1wwqKSmdXF5RGdDS0iK2tFpXgcfjG7U0NV7q6uo8&#10;1NHWeobFYsW6tPyOSC0UAABgrWj0JT7gX+c6VpNKXM0XVxKWwOyv2udjR0t+9VOxTMimlkjM2Srp&#10;MS6uCtLdwteTJQkF0nbwbVWyt7hrlIkK9Wv7TP3rQs6zhXpk9ZIAHbdO1VuAIIivqaEeoamhHgHD&#10;MNTURLWtqKz0r62tc6tvaOzXVUJCIOAblJWUEpSVlT9oaWq8VFFRjsNgMBJ9wn5nOiQUAlSIlDpR&#10;7U1Y2cehaz+d/iubWmoOAAyRcSSGt4bj64uu6xcokyht3Djmmw6/dLvglUQNFVrRSQEyWPQC9Hwp&#10;kj2TcSSGaJs0Lu9HnJau60jtb0lAEAQrKlJSFBUpXy3zLS1MzYbGRkc6nW5EpzMMGAyGQQuTqcXj&#10;8shcHleWx+WRYQBjsFgsA4fD0bFYLINEJNaQyeQiWVlykaysbKEiRSFFVla24Hc/I3SUTgmFKA4v&#10;5n763JDbZqvDYnOIj0sixz8uiRw3w8jvxg2PrV8twoM1nV5P0Pd+IO6wbUUxyBin5yU2Dnyl1cTj&#10;QWWxw5FiwKcbDb0lad2e6nbvz2U/XSzs3o4kKB0hm1pivvHTuYOpjfm2h/ou3iBNLDsSMjKkShkZ&#10;Tam3Zb10HVIftNHoH7zwQ3xdRn9J4zzV7SMj/U4NFLxuZDcrjnqz6dn76s+eomPJWBLj/sDdE6XZ&#10;muxPvbF5S/KFfcJtCnhZav7Yu8bSaKDeVH4adD0/dFYLly3Dgbn4/Q4LN4tmGekIB9NubtyUdP4A&#10;AACYyOvkZY++bf6toba9/Fi+SSgKmyv0jZ5MKpJ2/DLzsadOuaz+WnCRzeMQ/kq/szawMHwqlUNX&#10;4MMwxk7JJOV0/1XLpDWW8WE+5kzW46U38l/OlMeTm701HN8O13ULclQ2R0zA3Fm4fC4OC2F5krYi&#10;BbRyI5PHU/JgAEPqJKXq4nEP9CXFZ/TSs/gmofAKXfbufU2KxFDSrzcDENwyNZxIxBGkLi7ZndA4&#10;DLnJ73fe/dJYYF3KqNEdrz/w4VX3zXMEdb3RSGnItSugVRgN1nR63ZV1x3v5MUh0HRfH8o/HT3Fg&#10;rsTkBEJAzVyG/DAdV6mspXyYj4mr/eJ6NS947ueGXIeqlnoNJo9NUicp1kh7eIytSXObGb3n5r3C&#10;N5PSmwr7mCvo5lAIcmLDXwUcSQ9cdz7n6aImDk0RBjDmS1OBtYGcZpGTioVYnb6GjHKVJcUgiygm&#10;cVsvPZdvelLgb3qzuTBPYj0LYXRkVEtLJzzWkzQum1piPihsxRvhuGwBS8zHnD3df/UySYIRW5Pm&#10;5vNqZUQLjyUjaMNCWN580+GXzkuRIf1B0dsJEyO3tUkjOkLH/cXzwYdGSrq2l5+Xb3I3IGI6/kvY&#10;zEVPxymAzm2RHft282MkgQAAgLPZT5aIHq6RyGwqthQWCAAA4ME87IWcZwvfVSUPRLtOgIe6bZRo&#10;25emAuv/a++845o6vz/+ZBACCWFPIQzZ4mAIoiAyFMEqInX266BVRBFFUVvtzyrVaiuioOJuXa24&#10;EDeiICqoCDIUyjayRxgyEiAh4/cH33wbw703NxARad6vl3/wPOeOvMzJvc9zzvkcccfJ+LIZlFMY&#10;knUqJD2Gh0J+MqU+27NQTLfVfQV/bqP3fNBCstFWUIWtDvsp78zP4u5DR0G94YB9yGYsBsvDYXBc&#10;c4pB6X476IYzMkYOg3KKww5hoeKtPsaApC12t6q4owpVTfjjhmwPpHlPHfsUuIzYD2yGKpprhFsv&#10;iqrwv2rEWJxELvG7ZCFa6wEAADVMuv65d/dXbMiKiZGkSlHG8GRQTuGpZ5+qIkdGle8kYKv1YrEN&#10;Adlc8cqCAPRJ7yDNy+MIrC0w15tHRQ4MCmNA0q6GSy4saa+yMEpYUBH4Yt/Zw8XX109+sOYFlFib&#10;jC+HQacwP/I65IUBANVqXR4rx1ph6ntenN1cqutNNOfr7O0Wuz4JMptzKtx6UZQi7p9ItYeO/eNl&#10;JjMvoLmGOHJaS+2EI+K9PI5cbMmNEGmcW8bnYdBO4aBhmXNz2j6xNRQYAPjPvI+iUrywUTEpWGM+&#10;V2zDlDEqRmJbcCng5bsP2Idsrph3zei4U/gamv8Vk5Tp0Z5I7YO5PC5OtPEkHP5U1wQ1wsf13nkf&#10;yiegOVbG8GTQaR4CXreU2PmmbE5sYrX1W/yS8QqMW9P2zfbQtX8iGOPyuDikctNeHkfO81FYClQa&#10;CAAAWCsbFaZ5x7oiCRCghcPj4MNeH4nOay2bUMVspNZ3t+h66zkmHXcKXyOuyAkAAE6U3gzekn0s&#10;ks3jENx1bFMjxn+300nD+pWoXWFbhXV08dUwHAbL/dFm2S/6JK2awd67DOkjNacQkNdSNm5/4aWt&#10;7WyGCh6L711j7ndCEKzj8Dj4vQV/bo97n7y4tLPa3Jis+36iumXWKrPZp9217VJF4w70ng9aIa8O&#10;xoomDtqpmeckeUZ5o+mkhIat2cf2RxbG9ct6NSHr0crnXjZFEyhsY3eq4DA4LlwEO7E2w8f38Zb/&#10;5XJ56zkmJXoc8JFlsH4+ODwOvrSjxjy3tdTWQd3ytSDnTepOAUcNk66/OD0iLp3+FvIVykbFpOCu&#10;+29fGZJ1+u1O1XU165V11pi966wdrUagtPqMckoUzScS9NLIaS21UyGQ25YYe11CUh4UxuXB2vTn&#10;TflToOaK5vxpJUlfDjiOlSSsDck8GCs89nh6jIe7jl0qlP3jhmyPpp42zXlUtxtyWPwXkRbzJXG4&#10;+Pr6H3JO/CqIYyniiF0J037xn6Hn+HBInKKxu1Xb5s6ygmZWuwaSHZWkXfV4eowHVOMUOPh8PmZD&#10;VkzM7+X3vuvi9igKxtXllVtuuO2ZNxVF16Wf8s78vDv/PGTv7EMOoRvDrBb0awYjKb08jtyEu4F5&#10;gviLFlGVnjPrdzuoLeNVL387fab87koAAFhq4n3x3OTtK2SZttLjdUuxw6TE4AxRRXyBWMaQFNDv&#10;fPNHhDiHAKBPDXBJWsQltItcAAD4vfzud0dK4kOFHQKAPjVCr+SNyXHvkxeLO0eY1YJouHgG3JNN&#10;UuSw+N6EaXv9vx/zzW+HHEI3vve/agx1zTZ2p4rAIQAA4CItaemLpoLJ0rgHGX1UMRupUC0iBLGr&#10;IXEKcbXWwmS2FDnCLa5FaWV1qG3IOhwDN9/L48itfhV5UlzkW02e0npu8vYVUHOBo33PIh0riQOb&#10;UwxKf7UL/iHMakE0XDGTCkGpbde4f5pjOmvavLSkUAf9+ibjH4S354X5wO5UBUBKlXfiYPMkyqQF&#10;0UXXwtC89tR00fVFnxCidPZ2KRW1V1ppEVURm5x76TokV867bphYm+GT0pDtqSxHardVM88VLXTq&#10;5rAUHtVnTU+qy/ROqs/0psiROtZbBhxeMdr3HKoPh4Kfxq342VKZWtzZ26W0YrTPOTR9NmSghyzX&#10;vzGPPJbA2mD5dQwAQ+QUhmTtyrwPZaj37tHacvk8VG18kXqCC0MlaVetNvc7udrcD7bd7fc5x387&#10;UhL/UXpL4It9Z21VzXPHq5m+QXMdcWAwGP5CI0/UqowyJGOK5tjn222W7j1YdGWTBYVaYq1sVLjI&#10;yPOyQC1/SJzCkmJYfAuk+6G1r+1qHsXj87DiFpcmZD0aEUfogdOiEsDkdJPQXhuJLk6P4smy25Ap&#10;55GFcVuQurDKGD5gMBj+L7ZBP+6esHIH1HdsSNYUrlrjEGU0RWHzegloFubKBHL7RqsFh5BstIiq&#10;9Jl6A+vwKoointg1VXs85GtdXEXy4veMOmNpXEfG0AD3ozskTuE7yvm+p459Clp7dXnlFhKeyERj&#10;u3v8yh3h1oui4OZ/tQ3+QZlAbkd7bXFE2q3dokroL/qGw2C5SnjowF0bu1Ml4s3ZnRuyYmKe06Hj&#10;ITKGD0MWvCtsq7C2vfdtLpre2nttg7Zvs1m6T5Lzn3+XuPynN7//XMVspOIxOM5s/Sl3Ak19z84a&#10;5XxP9Behh8sini1PDEysy/Dh8XnY2fpT7nxnOut3tAva3NZSW69HG5Nb2R1qAPTtZoRaBhz51S74&#10;B2E7Pp+P2fHmzO4jxfGhHb1MCgB9lX/p3rEukzThWxkPFZL0+Ps3MWROAUDfnr//k+0JSK9G5hSD&#10;0iyf0xMpBOQ2wlBweVxcfXeLrjKB3A6XbnGrOs0v+FXUCVHRswmqZnnnp2xfjrbJPY/Pw7ayOtSa&#10;We0aBiStahJeod+T7U1r+fgJ9wLzRMdHK416lzfrjwmiTeyFaWG1qyviiF3iRBIGQhWzkfr10x3X&#10;q5iN1C1jFkeGWPjHom2iIw0K2yqsb1anzR2tpPfOgkItEW03/bkZUqcAAIAKRr1RUEbkqZSGbE9R&#10;2cplJjMvxDpuDBH+stB7Pmi9bCpwfk7Pn9LY80HbWtmocImx1yU0iXqisLhsedObi8uF+2YLo6eg&#10;UVcw+4INWk1ccTysy5zhnRIOKdJwZGJY6DrLgKOi4xweBx9ZGLdl55s/Inp5HLkgszmnTjhtDkb6&#10;RRekq9N7PmitNvM7CZUqI2zr9jD06cumAmfBGNqeItIgtSHH3TslPEm4DcP1qbu/DjCcFj/Yczd2&#10;t2oXtVdasXhs+R4um2iqpF8+RsVYbCa1KEOy+ySMEVm34qHXwRn0ng9aN6vS5nb0MikmSno0MyX9&#10;srGqo/MFdnw+HxNddDUsPDs2SlQBcFvuyX3zDd2vnXDaHCzJF/gCLWkZnEMAAEBdd7Pek8bcaf7U&#10;qQkD+3QfM0PP8aG/wdSEhOpn/qJzpkrQ6uzTkzc9etKYO03w96my20FKcoqdkXZrt0A5BovLll+U&#10;tuvyzeq0uQAAcLL09uo/XXb8B070OaPp70nCDgEAAGg2NaRFXEXyYtG+JHdrX3w1WKcoaKPZeCeH&#10;JwnX9ZPxCoxEzwM+Llrj+tXaI/HZ+iRoEVXpQeZzTm0es/jAPKrbDWGHAACADVkxMZuyjx6EksTk&#10;Az7mauXjBc4Pgl/WdjWhFiKG638njLRTKmIdN4YIL8x1FdTrjzmGr/XU7b/x0MrqUBN2CAFRhZfD&#10;4VoX7HzzR4TAIQAAoJXdoeb/5McEuEj7WFWTfEd1q0zB30pyip0nnDYHS/ixBgSfz8fcrXnxlej4&#10;DF3Hh4M999dPd1wXFbpgcLrJBwrjNkt6riF/UqChrKPaTDRABkVJR5XF0vQ9F1OmR3uiWTBSSVpV&#10;4mwqmQ2GaO8TDbqKGvVlc+PMEmszfOg9bVqrzeechFp/AND3y+apY5+S0pDtKTxOxBF6KHLQayxR&#10;tRIAAFCTV2pl83oJUMqEKgSltpc+J5z/ev/om7zWsgnzqG43kAqupI05xaC0vrtFV/A3ASvH9tJ1&#10;SB7MOXl8HpbGqDOBmtMmqknc2nhYOkVcRYrYJD4BqY057vFVTwOgBAVEcdexS5XHElgsHlsezma+&#10;ofs1uLmBoi6v3PIfE+8/xdkRcHLseLc9Aa5J69Ly296NBaCvmOrK1IiFcK+Je22Dttd1NesJak60&#10;iWqNj6fHeCBJdWIxWN5SE++LS028Lw70Mw0EDAbDPz/5x+W3atL9CtpoNq2sDrXdE1bu0CSqNA3m&#10;vPXdLbpwreJ0FNQaoMYR73OoF9pocE0KSZMkO9V3lPP9ex77Z6GxvVrxeMHyF7+ch4qCU0naVaV+&#10;l8yhvlBcHhd3r/blrJNlt1dbUAxKvqZOuz5Jc0zGp0jpbuxu1U6uf+3V3stUXjHa55w4JXQ+n485&#10;9y5xRSenS8lb1zFpMALRA6Ghu0UHi8HyxOWXfSqymosmOiYGZULNnZ28LVDSvLRh6RTTHoY+QSNW&#10;JsCSYlhc5PenFVr7Cka9UWhm9JG7tX3vt/JYAmuT9YKD22yW7oPayn3SkDttZcZvZ0R7hG+yWngw&#10;ymFdONrrjkTWZR46eqrsdhCHx8VP0Rr7PIDqFr/Bcn7MUMY/+Hw+ZmHazivXKlPnC49vHbNk/6+2&#10;wT9Iei/D0imCMvafOl12ZxVaex0F9Yb6r2/qirf8Bz6fj3nPqDemMepM7NTMc+BqvVtY7epj7yzP&#10;F34PFuaAfchmpIj6SCad/tbFNSmkXwrPA88DM731nIa0uyqT00161vjmf2LfZLwCQ1yXXjiGXZdO&#10;APriFZLYO2uMeSnpNTAYDN9ESY/mpeuQjCR+cKwkYS2cQwAAQOTf/Wu7/y38/PYcZG/AwjZkdcdP&#10;AQmvwPQZNSlR8G+gDgHAMHUKF61x6QsMPa6itYfa3pQWUHlOwjT2tGozervIcPM8Pg9b1F5hVclo&#10;MJSkIGm4w+Fx8BnNf08SHSfjFRjfms7643Pck7QYlk4BAACnJm0Jmqjel9+OxFiV0flLjKZfEh3v&#10;5rAUrlSkLNyafWx/aGb0kQvvHixjceF3neCwV7fIxgD4d1IXrXHpcAvhGiZd3+H+qtfWt5cWGiXM&#10;r9C57tewPjP6sLRS2aUJveeD1rLney4YxAdUz3q89V5mcyFidyo8Fs/5dnT/L3+Q2ZxT0kzAZHN7&#10;CS2sdnVpnQ8Nw3JNIaCL06O4KmP/abimkSZkPVq6d6yLrqJGvWCsm8NS2JZ7ct95WuLyNjZDRdje&#10;Stmw6NSkrUGSRjiji66GbXx9pF+KuiKO2JUz63c7qN2e+q5mXbeHoU/LOmvMROeWmcy8cH7Kj8tF&#10;xz8XfD4f81Xq93fv1770FR730ZuUeMt9nx+SmkhZR7XZ5YqURc/ob6YuNPS48o3xjL8Gm6/Vw2UR&#10;V2ccOJlYm+HTxGrTxGNwnLOTtwWi2daWBsPaKQS8oOdPPk97sPxZ45upvXyOnIvmuPQ5BlNuz9Cd&#10;+FA4T4rH52EXpe26LLoLIcqOsct3R4z/bqckuxLHS26uOVaasLagjWajLq/cEmLhHxtiMS8Wbhsy&#10;LOtwdEzxtQ1w57vt/uuc2fpT7sDNd3NYCmff3Q9UxMt3mZD1aGjKcwW0sNrVUxty3a2VjQqtVYwK&#10;xdkfLY5fF5oVfQRq7pHXoemDDa5JQmdvl5JPyuZEKMmhoVrAD8vgnSiTtca+mKw19oU4uyPF8aHi&#10;HAIAAHbnn99hQNKuXmU2+zTae1hjMff4Gou5xwvbKqyNyDoV4mIHgiJ4OJLqMr3hnKKzt0vJL3Xb&#10;rdTGHHfB2ErTr85ET1wfBhcNFxCaGX0ktuRGiCA9xlnT5uV+uzVbkZ6OBwovw6ZCtLMZykjXkzZF&#10;7RVWcBpclYxGqWYbwDFs1xQD4WF91gy0tmfK7qwUb9UfaxWjQjRthcUJmBnCtCTg8XnYGcmbHgo7&#10;BAAAnCm/u9Lp/up+UpzCZLeU2As7BAB93ZwE3VrhsFaGfpoEUN3iB9ryeKC0s5mwTtjDQy47lhYj&#10;yikkldKpZEg3z0mYMKv50UiOMU3b9gnUeG1X0yioXR0A+roowaUzAADAnvzz/weVQJlOf+tSw4TP&#10;Dj7quHHdYiOvODK+T+WCiCP0HLAP2XzFNWLhUBch9fKhP58cFt9rq2om1Y63cIwop2BxeyXaXbpX&#10;+xJVashAsFExKTjrvC1Q9HVHQ165+aTTltUC5QhRKpnwrwgErBwbaQfNnGJQCjU+QdUsD07sDQAA&#10;TJT0aJdcdy7pWJREaV1wX61qXjw13HpRFJIA9qdipp7TgwCq20dp5FgMlhfnsnPxYGIPkvBFrCnQ&#10;MlHDMiupLtMbrT0Og/2k/+nfmMz4a46By+2slqKJua1lthQ5UscCQ/erSFuWkzSsM6yVjQqh2pud&#10;cNocjFStF0B1i4/8O26L6NNiy5jFkWh+8TEYDF9aBVYDBYvB8i5M+b9lhiSdyhZWh/oENdM8F61x&#10;6Q7qlq+H6h6+iN0ntBwuvr5+Q1YMrGKgMLCbj9IAAAZUSURBVBiA4b+dfW6cjYpJgfA4h8fBP23M&#10;c7tckbIos6XIUVdBvd5P3/XWIiPPy0P1hWnqadPcW3Bx+7GShLVsXi8Bh8Fx11sGHD7oELpJ3LF5&#10;rWUTblQ9nZdUl+ltq2aeu8TY65KL1rj0z6VFy+jtIr9n1BtbKhsWfylC0SPKKdjcXsLMlM0PRBep&#10;UECVYOa2ltr6pW67Vd1F79fSWB5LYK00++rMQft1mwhD1B+b3vNBi8Pj4rWJqo2f41VmMJS0V1ks&#10;fb7noqDTkyKO2DVJc0xGsLnfiU+Rni9NRpRTAABAB5tJCc8+GiUsUiwKGa/AyJn1u50ZxaBMMMbo&#10;7SIbJSyoEBc9XWDocfXK1IiF0rznkUZDd4uOU+LqV1DVgoYknUqa/xWT4ayiPqIW2gAAQCGQOk47&#10;f7/q2YyjUy0pH/eVUCNQWr31HJMyfE5OEnYIAAA4VXYnCE06wdXKxwsk2eX6N/Ko/vV0uPLZSmaD&#10;Yf4H2tihvidJGFELbWFctcenFcw+b/OeUW/8nlFvbEbRLzMk6VTCLTgPF19fj/bc0UXXwoZTmsZw&#10;g9YJXRoKQN8OmhlFvwxufjgwYp0CAABwWBzXlKJfbkqBVs4QRrToHYmSjioLpPleHkfufu1LX1pn&#10;nYk+SavGScP6FZWkLbY+fLhSw6TrU+RIHWi1uJByn5ASKIcLI9opJMFB3fK1qPQLHEj1FVnNRRMX&#10;pu288p5R/5GurJWyYdEJp83BkuQwfW725l/cHltyI6Suu1kPj8FxnDVtXi4x9roUbD73BNJxYZbz&#10;o/96//Cbtx/ejRMeV8QRu4LN/RCPHQ6MuIX2QLlf+9J31uOt99DYzhrlfO+ux/5+Ui13a158tfDZ&#10;zitwPTMIWDl2unesC1zgbjjxgp4/2SUpJB0qQh7vtidAXPpHaUe1+abXRw4KdvLGKBv//Ztd8PcD&#10;EbEbamRO8V/4fD5m4v1VWdmtJfbibJO9Dnl56jp8VNjUw2URta/5NQo0Y+EwVdIvL/W7ZC4umPae&#10;UWd8o+rZvHY2Q9mMYlDmpGH9Ci5iDUUHm0mJr3oaUNBGs6liNlJJeAXmN8bT/5quN/GRuGO7OSwF&#10;23vf5sK9JnrrOSY98IyaifZevjRkr0//BYPB8BOm/eI/Izn8YXFHpSWc3RbrxZEeOvaPRccTa1/5&#10;iHMIAAAo76wxfdVc6AQnsMzlcXFLn++5GFfxca8+HAbHDbdeGLVzXGCEuHfySkaDoWtSSJpovOU8&#10;LXH5OouAo5H2a7YgacemNua4I62biDjCkOnOfg5G3JbsYDAgaVe/nnXa4Q/nbd9O0Rz7XHhutNKo&#10;dw89D87Yb792K9SvfFF7JWo1EWFFP2H4fD5m4+sjh0QdAgAAuHwubv/fl7a6JoWkiWrwirLmVdRx&#10;qAAkAAAcLYlfF5QReQrp+Gom9LECxqp8rOY40pA9KUQg4RWYgaa+ZwNNfc/SOutMKpkNhgo4+W5H&#10;DatMpICTo4YVpO4QFHBCCS+aCiaLU0bMaS21u139fM5cqutNqPnn9PwpiXUZPkjnuEhLWnrcKXwN&#10;XG0GkjiZNlGtceuYJfuRzv+lI3tSIGCipEdz17FLRSN65qhulamAQ1eG6aRhDVkXgXb361IFdHku&#10;APBPIVHKO2pN4eb8DaYm+OhBCzTvtQ3aDtfmYKQge1JICQqB1BEx/tudW3OOI/6K+hm43JqsaQNZ&#10;RVjBbDBCcy0dIrwUpDFZ9z2acyAV7GAwGP6NaXvmXa5IWZTRVDjpbdu7cRPVLbPmGrjedNOe8BTN&#10;+b9kZE4hRTZZLTxY3llreqrsdhDU/KxRzveuuEYshMsWnW/ofi225EaIuOsg1V3bqokvxLGgUEvs&#10;1MxzkGyIOPmeFaN9z0mzFfKXgmxL9hNQ2FZhndqY457R9Pek/DbaWIocqWOhkceVYDO/E0jZrnw+&#10;HzP+buAbgbgyFB469o+TPA94I7Ui2/Xmj10Rb8/uhJobpahZ+2Lm8clfcoT9UyNzimFGU0+bZnj2&#10;0aiLtKSlonMmZD3aK5+TThpElWakc/D5fExU4eXwXW/P7hJoTBFxhB7fUc7399mu3iZJvOPfiMwp&#10;hinP6flT0ulvXSqZDYY4DI4718Dlppv2hKdom1UC0NflqKSjykKbqNaoRVSly5o+okPmFDJkiPD/&#10;camxPLWifpgAAAAASUVORK5CYIJQSwMECgAAAAAAAAAhAM8VZ4XdAAAA3QAAABQAAABkcnMvbWVk&#10;aWEvaW1hZ2UzLnBuZ4lQTkcNChoKAAAADUlIRFIAAAAuAAAADQgGAAAA1oFcrwAAAAZiS0dEAP8A&#10;/wD/oL2nkwAAAAlwSFlzAAAOxAAADsQBlSsOGwAAAH1JREFUSInVlkEOwCAIBBf+/2d6qY1YUTBN&#10;0TkZXM0QjZGwiIh0y46l9AyIRjnfJh46sh5Rl0O0iWm6kf1C1CJ0EmbiR2ELGjXwmtlAWGHZq2Il&#10;nS7c0jZAwN7CNbU8nyIN6GvMpZajEkbktmecI63geWRPjhZf/zAkUF6WCz8uKgtkxV9HAAAAAElF&#10;TkSuQmCCUEsDBAoAAAAAAAAAIQDU/93mnQQAAJ0EAAAUAAAAZHJzL21lZGlhL2ltYWdlNC5wbmeJ&#10;UE5HDQoaCgAAAA1JSERSAAAAJQAAACcIBgAAAIhWgQgAAAAGYktHRAD/AP8A/6C9p5MAAAAJcEhZ&#10;cwAADsQAAA7EAZUrDhsAAAQ9SURBVFiFzZhrbJNVGMf/Z+/79t6t3dYtbLBLWGldoBi6QdfBJspi&#10;Q6ZBJBJ1iy5KiNGoiXjBmBAiX0CS7dMCkUWJMYR4icMsQc0uBsyQRRxOJ8sQ6XADF+gudvSy9j1+&#10;MFu6tudsXdvFf/J+aM9z/ufX85znnPMW+B+K4PRWmmpTvaRBRY4VroIt2FW0jViyihKE+qg65VDR&#10;2ppnw4H1T5NdxTVLiidoc6Ydak4VuVacdL5F7CYrN4442vdBIyqhEVXQimqcc1+gvnCA2UElKNDs&#10;eI1sNpUjJIcxNevFXf8U+u8No3d8AD/8PUBlKjP7C0TAwY2N5LD9RQgZQnyo6C+0bdvpTMjHNP30&#10;4cPkWfOjzPab02NoHfyStgycRVCeZca51jhw9pEjJEup40P5QwGoTtUy06mTNJhq+o6wfmGkrk3c&#10;xDOdh+iVu0PMmKr8DTi/szkGLCPygy8UAGTKfFapsplTHi2rsQTfP95K6goqCcuv9/Yv2H3+HYTC&#10;oQV9xcgPwfDsfx1Y4rXFkV6hxf1ZHyo/a8JvnhtxYzpvXabv/XgSiMhaRkwUZ6ZAEy9UjaTGmbr3&#10;iYgMpu8HP32CK+PX5s0Tg2IXFVc2kxnPW+qZaQyHQ3i15/h8fCwUpfxnmXrT3sD1vTj6M7pG+hhQ&#10;8iLPMmXJLsGWvPVc7xNXv6AMqNSuqUjtLKlmphAyxVfD3ZjwTS+sPkppSqsvWrWrN3E9gnIQne7L&#10;VIxpSSPUBlPZoh7d7r7E0keSPLpzNAbkqgzcMX4dvx4FRZG26ptToc7E9b/ucSNO+jiOKbjkGBWZ&#10;3DGmfN54UOlbUwCQqdBwfXwBf6LVlzQThLnjhiG1QrHyM+UL+rk+OaqsOFDcxZw81D9+L3eMUkNh&#10;NFR6N08AcE+McX1s+ebEzj5CY27PCckbmMFfE3e4Y1QXbVrZNdXr7ud6SIKEurIqsqJnX9fwJcrz&#10;2LHOgWytYeVuCbIs4/Or33D99zv2AkCC1ZfERHUM9mB4/E9me1luMR4r3x4HiiIt6ZNlGc6Wp7ip&#10;O1p/AIIgkFgogL9rL3NHb+n5GJdu9DPbXQ/U4MkHXct7mxFI4ltC11Av3m0/TlmeBfo8nG48tqDP&#10;gpnyzEzyzyVBmRBQ91Av6lv3UX/AH7c9U6VD+/4TJD8zlw317eBFLpRWUi8JxuufwaGvW7CjuZGG&#10;5XDcGIMmEx2vtKGyxBbTNg81cm8UzqN7KK/69EotbnnGIGaIUIgS1JIKClHCbDiEEc8ofr/9BzoG&#10;urD67SpM3p9mGq3LL8W5l0/Bumpt3PVAGj58nY5O3sGF4b6Yd/p06KWHGnBsz0GiV8f+2zIPhabi&#10;FNwnF1etxYEjT7xBtlk2LxpL8FxR2qCM2izstrvwQs1eOM0VSy5dgsY1SUEpRAVUkhI5OiMKjflY&#10;m1eMjUXlcJrtpKLUBlGI3QoX0793UJdkz860jgAAAABJRU5ErkJgglBLAwQKAAAAAAAAACEAm5+o&#10;vYsCAACLAgAAFAAAAGRycy9tZWRpYS9pbWFnZTUucG5niVBORw0KGgoAAAANSUhEUgAAAA8AAAAm&#10;CAYAAAAbdcG0AAAABmJLR0QA/wD/AP+gvaeTAAAACXBIWXMAAA7EAAAOxAGVKw4bAAACK0lEQVRI&#10;idWVP2gTURzHP9deLk24GtsojYpCo4sOFgdRsIugYB0EQSedRDq7VFwc7CQudVFKxS4VKtpFqGBF&#10;UHToYFWoYisBlYqxNoGkSXqSq73nkHrc5d67BHXxC294v/e+fH//3vtpSHA7M8ml18MiVy0C0Lf1&#10;IHd6L2vJtoTvnlZPHPnwgP7pa6Levn/Tbp4cva4loqZr070XPpe/kZ44LRABLi+X3nP17ZjwCvrI&#10;r/LzOGuOLBIA3uQzvr2PLIQAJ6jqou7MR07FkqHkVKzTt2/xbnq39HCq+zAIEVgdRjsXe86oyQDj&#10;Rwa1s7uO1TxYX13RDh4dH2JPZ9pXnUCpfiNbyVGyVwBIb9iGoUeU4fxnUMYMUKpWGJ+bQiDQW1o5&#10;v/ek79xX53J1hUxhgdlchunsLDtvnRA5qwCAGYkHxPQdN/uEvbZKsVqmfeiQ2g1Jv+sLxWxoXC4k&#10;naejfgd15KBJ3252YRpxTCNOxbaYy39sXvnLhcduEkZmJuifvCJ9GZpM2bvJWwVpYmqQxeyBZf9Q&#10;P0lpwjyortp/TnYcR5rV2mHQ5CMT9g01UkbILzVJFupsy9rz3yr/XcxybhPZliu4XoWT1W437G3h&#10;qMltrQalMPJiaUlZqlgkGrC5E2PZKjH17rnwTgrvSsY2BkPJfP/E18IiN56OcX/moXLKpRKbOdC9&#10;j4K1jP3T5tnAXbRzowNi9MU9FUcJa3h+/Q8Lm8kh0EO7qgF+AWQSA9CBR0rBAAAAAElFTkSuQmCC&#10;UEsDBAoAAAAAAAAAIQCyA2XeFwQAABcEAAAUAAAAZHJzL21lZGlhL2ltYWdlNi5wbmeJUE5HDQoa&#10;CgAAAA1JSERSAAAAFQAAABsIBgAAAJMdxOYAAAAGYktHRAD/AP8A/6C9p5MAAAAJcEhZcwAADsQA&#10;AA7EAZUrDhsAAAO3SURBVEiJnZRvTFNXGMafc3t7a0uhiPJHgsAUmk3itApjLq6oYZKQIItuzmUf&#10;zNzARDfd1E9uidOxxWUhfphoMOK/yUgkMYiSBZlDmg1FEQQHApW0RWKFlkJppZfa3uMH1mq514I+&#10;yflw73nf3/ue997zEEjourUdlwf/xU17F8zux3TU68KEj4eaVSIj+g3o45eRtQkr8MGCTFSaGlDe&#10;V0sDuZuSc0BehN2ydaOo+Rd0OB5QcSmxUtQJ0MVoSc2AIRi/882NYAMPpZ1VWFW7nfqpfzY8AIDF&#10;aYXFaQ1tQMAU9FTPZWxr+knUXZQ8AgUpqxGjiIKNH8ND9xBa7T2Y9HtfXokKYO2eMSSfL6QQQpm5&#10;SVk4t/YAEtWxISMa8YzR88Z6HLpTgRHeKYYKAHuy+xImJj2ivZKs7SRRHSt6P08ZTQDgoWsI718s&#10;pmaXdVqnFMyl/qapLqctBcO9/IgAFkbG41phGdGwEdNyAcboGAD8VLQ6bH1hoQCwODoJXy/dHJpL&#10;KRh+kgf8gmgV1f9Id/51mBodA2HBu5Z/QhgBz3MFCvL26c2002YMm7hmYSY2ateRwrQcpGgSRfvt&#10;Qz3wCVO/YpxqLsiO+p/psbYLMx41oGVxWmx5K498lpGPZM0CyRhiGXuEtOMF9KngmzUYABjCYEN6&#10;DtmXvRWrk3WhUAA4cvN3+u3VX18J+qIKtDmkNHcvtPNTn0MB4Pu/f6MlhhOvDVbJlSjL308+130Y&#10;aihNptu0pKkcDf03Xht+YsMPhEhtdFp7UdZSRf/oqINr8skrQWWMDJLQgFy8G9X36umZthoYTK2z&#10;BpPeYRPGeTcAQMXNQUZCumSg2TFIK9uv4OydGvTZzGGh7J7aw7Tu/nUAwFylBh4vT5TcHFFgakxS&#10;8FSG/ts42FBGrxmlZ89wREYCV2zUPYqKluoZXV+/OAtXiypI8TsfS15xRsFwIYZw6M+j6LKGv7YA&#10;IJPJsFu/lUiZEaOQyUOsa9hph/7Ip9RgvDUj2OPlRZYJgYLhGLmo0si4A/rSLXRT+Q40dP8D3suL&#10;gK3mThRXfidpm+SrqgM42ngu7BxVnBLpcamIjYyBWhEBq3MYLaa7krHvLtKB5Rh2asBhNOF5gg5L&#10;14zj0GuzcWVXBdjgh/pf36z/ggw57bS6tQ4+/+ycKzZyHvbkfYm9eUXg5Bwhjd3NMPS2BANWpa3E&#10;+qV62MZH0Hi/GTcetNE2y38w2wcxPG6H1/cU0aooxGvmI3uRDuuWvIePMvOJUqEMMp4B+GnKXkd3&#10;7vAAAAAASUVORK5CYIJQSwMECgAAAAAAAAAhAIYcZ8vdAwAA3QMAABQAAABkcnMvbWVkaWEvaW1h&#10;Z2U3LnBuZ4lQTkcNChoKAAAADUlIRFIAAAAZAAAAGwgGAAAAiSEkaAAAAAZiS0dEAP8A/wD/oL2n&#10;kwAAAAlwSFlzAAAOxAAADsQBlSsOGwAAA31JREFUSIm9lm1sU1UYx//n3tu13daVbWKhMijMwXQE&#10;cLxpZkTdYGOZGMbLJzaKLx+MIsSQEPgAiaAm+BKiwUUMwoAFCOgCuAEJOsiGAhspJWBWNrqVd9cX&#10;SkuzlLX38cMNRbj3lFaN/+R8Oec8/995zjn3ORf4H8SSDd6MeLGtp4V2uY/icugad57IRMyyTEF9&#10;YRXqCiuZKIhPhtyPD+ETZyM2XWiiwXg0rVWX5k/A92Wr2dThxXyIJ3wLtcfX0jlfd1rmf1eOLgtH&#10;qr5iZSMmqSGuOx5UtHxI1+79qQrUixlYUlTJ3imeh5LcsRCYgNMDF9FwqRk/9rXR4/Nz9SY4FjQy&#10;W471ISQweBfTDtjJHbqhAmRKBhyu/pKVF0zXXPkL++rI4XOp+u3FNWxH+ToIDzqW/bKB3MHrgEyq&#10;dqDyMy4gHI3gD79bM+63m04CoEBa3B042HsCiJOqvW6dhmpbmSYAABxeF6L3o5qxiCu7KADAp2d+&#10;4E56b+KCpNeciGMeJ+RnmBWIc+AyTl0/T1rpQia8Oqo0GQMzR0zEePNoVZxIAtbOWKZADvWcAOKy&#10;ZhudZcHwrLykEINOj5bazWycyZqIyxYN+K5iDXvj2VcYAEgdVx30YO8e19OGXFxNilBUlDcGsiwz&#10;/2AQAJCdkQmjzpAYl1zePiVFDZl1WSkgFAmCwB2Tbod84GXCg6crKRaLcc38keB/AhHMukzuwff5&#10;+ZU3LYjFmMe953cjIfQH1GUmbchU6/OM941AJrR2n/zXByPMsk3nl4Q4YfvZn/6RsT9y5yFk0eQq&#10;GAU9F9LZfwGHL/6aFuB0/3kUbpyNLe1NCsRsNOGtGbWALHObvWk1um9fSQmw82wz5nxrp2AkSO/v&#10;X08bj21RCuTHc1ewZ0wWbjb+UIDKv6mnvV0/Q5ZlTfP23k7UNLxL9Y2rKBQJJ2K9oQAlKmyb63fM&#10;+dpOQ/GhpCsdbxmLmbYpKBlZhJgcQ6/Xg/beLlzxelRzF5VWY8/bm9kjZbzZcYwWb12OJ4FSUd2L&#10;87F96SYmiZL6R+JUTxfVbfsIbm8qpVEtY4YBny9cgw/Klya8NR+k8OA9fHF0KzW07cZAyJeSuUGn&#10;x5KX5mP9mytRkG99xDfpqxcdiqLV2UbHL3Wgs88Jj/8GfOEAJFHCsMwc2J4ahckFz6Gi5GXMnfQa&#10;TMZsTb+/AJPE8MVX4kwqAAAAAElFTkSuQmCCUEsDBAoAAAAAAAAAIQBQ+wocKwQAACsEAAAVAAAA&#10;ZHJzL21lZGlhL2ltYWdlMTAucG5niVBORw0KGgoAAAANSUhEUgAAABoAAAAbCAYAAABiFp9rAAAA&#10;BmJLR0QA/wD/AP+gvaeTAAAACXBIWXMAAA7EAAAOxAGVKw4bAAADy0lEQVRIia2Vf0xVZRjHP+ee&#10;c7kUKAlYiuzGNTXQYRKVE+MPZWMLsNYW1UrX2GyW2dbWpjNm/FPrhxlpayW1lksUsBilYwltoktt&#10;4dX4IbgucgHxB1zggsCFey/nvP1xFS/dcy5ofLfnnHfP8z7P93nOeZ73lZgGXSM3qOg4wRlXMw3u&#10;NtHvHWLYP0akHIE16kGWzElk3YI0KS8xg2UxVsM4kpGhod9B4fkSqq/+KTShTZcPALmJGVLRqgKe&#10;mr98eiJVU/mk8SDv278TE0KdEUEwZElm52ObpKK0AsyyeVKvBG/yqX7yfy+k0lkn9IIsn2djfUI6&#10;mhBcdLdzznWJ0YmxqYmi8YH9e9E2eEXSNA2TyTSVSNM08mvfE5XtJ3Qz3b5qI5+ueVtq4fCkbsTn&#10;4fnjO0Rt918h+8scNSI58M+kyQfAngulvHt6r24leUlP82vOZ9Lt7ILhnfCRVr5JtLidIbZI2ULr&#10;K2XYYhZJJgCHu4udp78SaIL/ihmZ4rXvoEcCYFEieO3RHEnPd9w/zjfNlQCYAD6q/wGf3weqCJFn&#10;H85k6TyrYXcCvLAkS9cXVVB2qSZA1Ds6QOnFalA1Xcm2rg7HAUDS3IXImqTr3+m+Ss9oP8qxy6fw&#10;+r26/wag5O+fySrfYmgHyD6yFUkQ+GQ6uOzuRqlpPxso0wD2ay3TVjQdXJ4BobS42oVRJrOFMb8X&#10;xdnfbViR2aSQEr8Ys6xgNimYZQXFJN9amwPvEH2wLrBOjktCGfV6QOgTLYiOo/GNn8J23EzwIWCK&#10;ki2GHTfoGfq/HJMwPWCONpyBYc8IPcN9s0OUHGcLmehgae5xzA7R4wtTJKOKUAXHWvRP8rsm2pCy&#10;LmxF5ReqGfON31Nwh6vjDlFGUhq2mATDhrjmvsHeUwfuuqodR3ez4uMcDtmPAreuif1/HBZbyncZ&#10;OkWaLRwp2CdtSM2aluD6UC9vVhRR1Vg7mVzV5q8lCUBVVTK/eFmcaT9vGEAxKex65i1pa+arzJ8T&#10;F2Jv6+3gx/pf2Fd3QLiDxsKiRHBue9Wdi8/R42TN7nzRNzIQNmOLEsHaR9KxxiYQHx3L9aFemq/9&#10;Q0N3a8hes2ymtOBzXnwiV5oy9fbOJrKKN4pBz82wZDNBlOV+Kl7/ktyV66de5bfR1tMhXtq/DXtn&#10;0z2TrF6cxsHNxSx9yDYZX/cc8/l9lJw8JPYc/xan68qMCVITkynM20b+k7mSLMtTbGEPzAl1grrW&#10;s+K3ppPUOxto7+2i52YfqqYy975o4qNjWbFoGem2VJ5Ly5ZWWlMMY/0LeRHo4q/CEsIAAAAASUVO&#10;RK5CYIJQSwECLQAUAAYACAAAACEAPfyuaBQBAABHAgAAEwAAAAAAAAAAAAAAAAAAAAAAW0NvbnRl&#10;bnRfVHlwZXNdLnhtbFBLAQItABQABgAIAAAAIQA4/SH/1gAAAJQBAAALAAAAAAAAAAAAAAAAAEUB&#10;AABfcmVscy8ucmVsc1BLAQItABQABgAIAAAAIQBWzS2pg/oAAF7oBwAOAAAAAAAAAAAAAAAAAEQC&#10;AABkcnMvZTJvRG9jLnhtbFBLAQItAAoAAAAAAAAAIQDe8eIkJQQAACUEAAAVAAAAAAAAAAAAAAAA&#10;APP8AABkcnMvbWVkaWEvaW1hZ2UxMy5wbmdQSwECLQAKAAAAAAAAACEAr7Vll+ACAADgAgAAFQAA&#10;AAAAAAAAAAAAAABLAQEAZHJzL21lZGlhL2ltYWdlMTEucG5nUEsBAi0ACgAAAAAAAAAhAAy/JD16&#10;AgAAegIAABUAAAAAAAAAAAAAAAAAXgQBAGRycy9tZWRpYS9pbWFnZTEyLnBuZ1BLAQItAAoAAAAA&#10;AAAAIQCAzoyJgjQAAII0AAAWAAAAAAAAAAAAAAAAAAsHAQBkcnMvbWVkaWEvaW1hZ2UxNS5qcGVn&#10;UEsBAi0AFAAGAAgAAAAhAAV4uBHgAAAACQEAAA8AAAAAAAAAAAAAAAAAwTsBAGRycy9kb3ducmV2&#10;LnhtbFBLAQItABQABgAIAAAAIQChftd2HQEAAGYIAAAZAAAAAAAAAAAAAAAAAM48AQBkcnMvX3Jl&#10;bHMvZTJvRG9jLnhtbC5yZWxzUEsBAi0ACgAAAAAAAAAhAHexaM+aAwAAmgMAABUAAAAAAAAAAAAA&#10;AAAAIj4BAGRycy9tZWRpYS9pbWFnZTE0LnBuZ1BLAQItAAoAAAAAAAAAIQAeH1uBgwMAAIMDAAAU&#10;AAAAAAAAAAAAAAAAAO9BAQBkcnMvbWVkaWEvaW1hZ2U5LnBuZ1BLAQItAAoAAAAAAAAAIQDxBsrS&#10;NgQAADYEAAAUAAAAAAAAAAAAAAAAAKRFAQBkcnMvbWVkaWEvaW1hZ2U4LnBuZ1BLAQItAAoAAAAA&#10;AAAAIQAEtC45GwoAABsKAAAUAAAAAAAAAAAAAAAAAAxKAQBkcnMvbWVkaWEvaW1hZ2UxLnBuZ1BL&#10;AQItAAoAAAAAAAAAIQDk6xK52GYAANhmAAAUAAAAAAAAAAAAAAAAAFlUAQBkcnMvbWVkaWEvaW1h&#10;Z2UyLnBuZ1BLAQItAAoAAAAAAAAAIQDPFWeF3QAAAN0AAAAUAAAAAAAAAAAAAAAAAGO7AQBkcnMv&#10;bWVkaWEvaW1hZ2UzLnBuZ1BLAQItAAoAAAAAAAAAIQDU/93mnQQAAJ0EAAAUAAAAAAAAAAAAAAAA&#10;AHK8AQBkcnMvbWVkaWEvaW1hZ2U0LnBuZ1BLAQItAAoAAAAAAAAAIQCbn6i9iwIAAIsCAAAUAAAA&#10;AAAAAAAAAAAAAEHBAQBkcnMvbWVkaWEvaW1hZ2U1LnBuZ1BLAQItAAoAAAAAAAAAIQCyA2XeFwQA&#10;ABcEAAAUAAAAAAAAAAAAAAAAAP7DAQBkcnMvbWVkaWEvaW1hZ2U2LnBuZ1BLAQItAAoAAAAAAAAA&#10;IQCGHGfL3QMAAN0DAAAUAAAAAAAAAAAAAAAAAEfIAQBkcnMvbWVkaWEvaW1hZ2U3LnBuZ1BLAQIt&#10;AAoAAAAAAAAAIQBQ+wocKwQAACsEAAAVAAAAAAAAAAAAAAAAAFbMAQBkcnMvbWVkaWEvaW1hZ2Ux&#10;MC5wbmdQSwUGAAAAABQAFAAfBQAAtNAB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1F2593"/>
    <w:rsid w:val="00202EDD"/>
    <w:rsid w:val="00212046"/>
    <w:rsid w:val="0022104C"/>
    <w:rsid w:val="0022440E"/>
    <w:rsid w:val="00233968"/>
    <w:rsid w:val="002461BC"/>
    <w:rsid w:val="00250F5B"/>
    <w:rsid w:val="002541D4"/>
    <w:rsid w:val="00265390"/>
    <w:rsid w:val="002706A1"/>
    <w:rsid w:val="002838A2"/>
    <w:rsid w:val="0028733E"/>
    <w:rsid w:val="002A5672"/>
    <w:rsid w:val="002B280D"/>
    <w:rsid w:val="002B5B7A"/>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71E2B"/>
    <w:rsid w:val="00473FF7"/>
    <w:rsid w:val="004C33C6"/>
    <w:rsid w:val="004C50B4"/>
    <w:rsid w:val="004C5533"/>
    <w:rsid w:val="004D0F99"/>
    <w:rsid w:val="004D783D"/>
    <w:rsid w:val="004E06E5"/>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D0D70"/>
    <w:rsid w:val="006E558E"/>
    <w:rsid w:val="00706388"/>
    <w:rsid w:val="0071240D"/>
    <w:rsid w:val="007141BD"/>
    <w:rsid w:val="007173C5"/>
    <w:rsid w:val="00721C22"/>
    <w:rsid w:val="007243AB"/>
    <w:rsid w:val="00725B67"/>
    <w:rsid w:val="00755A86"/>
    <w:rsid w:val="00757C25"/>
    <w:rsid w:val="00781068"/>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54A9"/>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55586"/>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2C3990-96E6-4A6A-AFDA-3535A3549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7</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8</cp:revision>
  <cp:lastPrinted>2018-01-14T22:42:00Z</cp:lastPrinted>
  <dcterms:created xsi:type="dcterms:W3CDTF">2018-05-06T20:46:00Z</dcterms:created>
  <dcterms:modified xsi:type="dcterms:W3CDTF">2018-05-27T23:15:00Z</dcterms:modified>
</cp:coreProperties>
</file>